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824F1" w14:textId="3DE62CB5" w:rsidR="00A91B84" w:rsidRPr="00823683" w:rsidRDefault="00A26EA8" w:rsidP="00DD5A58">
      <w:pPr>
        <w:spacing w:line="240" w:lineRule="auto"/>
        <w:jc w:val="center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单周期</w:t>
      </w:r>
      <w:r w:rsidR="00975686" w:rsidRPr="00823683">
        <w:rPr>
          <w:rFonts w:ascii="微软雅黑" w:eastAsia="微软雅黑" w:hAnsi="微软雅黑" w:cs="萝莉体"/>
          <w:sz w:val="20"/>
          <w:szCs w:val="20"/>
        </w:rPr>
        <w:t>与流水线</w:t>
      </w:r>
      <w:r w:rsidRPr="00823683">
        <w:rPr>
          <w:rFonts w:ascii="微软雅黑" w:eastAsia="微软雅黑" w:hAnsi="微软雅黑" w:cs="萝莉体"/>
          <w:sz w:val="20"/>
          <w:szCs w:val="20"/>
        </w:rPr>
        <w:t>MIPS-CPU</w:t>
      </w:r>
    </w:p>
    <w:p w14:paraId="424E01F5" w14:textId="61EFD0BE" w:rsidR="00975686" w:rsidRPr="00823683" w:rsidRDefault="00975686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MIPS指令格式</w:t>
      </w:r>
      <w:r w:rsidR="00200BA9" w:rsidRPr="00823683">
        <w:rPr>
          <w:rFonts w:ascii="微软雅黑" w:eastAsia="微软雅黑" w:hAnsi="微软雅黑" w:cs="萝莉体"/>
          <w:sz w:val="20"/>
          <w:szCs w:val="20"/>
        </w:rPr>
        <w:t>：</w:t>
      </w:r>
    </w:p>
    <w:p w14:paraId="4827F1D9" w14:textId="36A31354" w:rsidR="00200BA9" w:rsidRPr="00823683" w:rsidRDefault="0007603B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32811D80" wp14:editId="1E558BF2">
            <wp:extent cx="2656393" cy="1401234"/>
            <wp:effectExtent l="0" t="0" r="0" b="8890"/>
            <wp:docPr id="5" name="图片 5" descr="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日程表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67221" cy="140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63D5" w:rsidRPr="00823683">
        <w:rPr>
          <w:rFonts w:ascii="微软雅黑" w:eastAsia="微软雅黑" w:hAnsi="微软雅黑" w:cs="萝莉体"/>
          <w:noProof/>
          <w:sz w:val="20"/>
          <w:szCs w:val="20"/>
        </w:rPr>
        <w:t xml:space="preserve"> </w:t>
      </w:r>
      <w:r w:rsidR="00D163D5"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12E64530" wp14:editId="59B63BBB">
            <wp:extent cx="3608853" cy="829734"/>
            <wp:effectExtent l="0" t="0" r="0" b="8890"/>
            <wp:docPr id="23" name="图片 23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表格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58984" cy="84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47082E54" wp14:editId="7C309752">
            <wp:extent cx="3669912" cy="1151467"/>
            <wp:effectExtent l="0" t="0" r="6985" b="0"/>
            <wp:docPr id="17" name="图片 17" descr="图片包含 门, 游戏机, 建筑, 钟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片包含 门, 游戏机, 建筑, 钟表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74152" cy="115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C2EB1" w14:textId="70FDAF6F" w:rsidR="00660031" w:rsidRPr="00823683" w:rsidRDefault="00B701A2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0FF3F08C" wp14:editId="4CFBD498">
            <wp:extent cx="3632200" cy="505500"/>
            <wp:effectExtent l="0" t="0" r="6350" b="8890"/>
            <wp:docPr id="22" name="图片 22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表格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32200" cy="50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329B3" w14:textId="5CA8D739" w:rsidR="00BE7142" w:rsidRPr="00823683" w:rsidRDefault="0004141A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5455A05D" wp14:editId="35E36922">
            <wp:extent cx="3661833" cy="654224"/>
            <wp:effectExtent l="0" t="0" r="0" b="0"/>
            <wp:docPr id="19" name="图片 19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表格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03465" cy="661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EF767" w14:textId="797A9843" w:rsidR="00B523E8" w:rsidRPr="00823683" w:rsidRDefault="00F43305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6F3029E3" wp14:editId="74492DC3">
            <wp:extent cx="3596928" cy="990600"/>
            <wp:effectExtent l="0" t="0" r="3810" b="0"/>
            <wp:docPr id="24" name="图片 24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表格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8041" cy="993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922D5" w14:textId="5DB615B7" w:rsidR="00BE7142" w:rsidRPr="00823683" w:rsidRDefault="00BE7142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支持的指令</w:t>
      </w:r>
    </w:p>
    <w:p w14:paraId="2D6BEB84" w14:textId="33198E9A" w:rsidR="00B523E8" w:rsidRPr="00823683" w:rsidRDefault="00B523E8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算术</w:t>
      </w:r>
      <w:r w:rsidR="00305F7E" w:rsidRPr="00823683">
        <w:rPr>
          <w:rFonts w:ascii="微软雅黑" w:eastAsia="微软雅黑" w:hAnsi="微软雅黑" w:cs="萝莉体"/>
          <w:sz w:val="20"/>
          <w:szCs w:val="20"/>
        </w:rPr>
        <w:t>运算：</w:t>
      </w:r>
    </w:p>
    <w:p w14:paraId="7A62BE89" w14:textId="72B945AC" w:rsidR="008F4C7A" w:rsidRPr="00823683" w:rsidRDefault="00BE7142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lastRenderedPageBreak/>
        <w:t>add/sub/</w:t>
      </w:r>
      <w:r w:rsidR="00341938" w:rsidRPr="00823683">
        <w:rPr>
          <w:rFonts w:ascii="微软雅黑" w:eastAsia="微软雅黑" w:hAnsi="微软雅黑" w:cs="萝莉体"/>
          <w:sz w:val="20"/>
          <w:szCs w:val="20"/>
        </w:rPr>
        <w:t xml:space="preserve"> 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addu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subu</w:t>
      </w:r>
      <w:proofErr w:type="spellEnd"/>
      <w:r w:rsidR="00912920"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proofErr w:type="gramStart"/>
      <w:r w:rsidR="00912920" w:rsidRPr="00823683">
        <w:rPr>
          <w:rFonts w:ascii="微软雅黑" w:eastAsia="微软雅黑" w:hAnsi="微软雅黑" w:cs="萝莉体"/>
          <w:sz w:val="20"/>
          <w:szCs w:val="20"/>
        </w:rPr>
        <w:t>andi</w:t>
      </w:r>
      <w:proofErr w:type="spellEnd"/>
      <w:proofErr w:type="gramEnd"/>
      <w:r w:rsidRPr="00823683">
        <w:rPr>
          <w:rFonts w:ascii="微软雅黑" w:eastAsia="微软雅黑" w:hAnsi="微软雅黑" w:cs="萝莉体"/>
          <w:sz w:val="20"/>
          <w:szCs w:val="20"/>
        </w:rPr>
        <w:t xml:space="preserve"> </w:t>
      </w:r>
    </w:p>
    <w:p w14:paraId="671CCBED" w14:textId="768085BB" w:rsidR="00D511CA" w:rsidRPr="00823683" w:rsidRDefault="00D511CA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逻辑计算</w:t>
      </w:r>
      <w:r w:rsidR="00305F7E" w:rsidRPr="00823683">
        <w:rPr>
          <w:rFonts w:ascii="微软雅黑" w:eastAsia="微软雅黑" w:hAnsi="微软雅黑" w:cs="萝莉体"/>
          <w:sz w:val="20"/>
          <w:szCs w:val="20"/>
        </w:rPr>
        <w:t>：</w:t>
      </w:r>
    </w:p>
    <w:p w14:paraId="32785C81" w14:textId="48B2CC99" w:rsidR="001E0FE8" w:rsidRPr="00823683" w:rsidRDefault="00F823E2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 xml:space="preserve">and/or/ </w:t>
      </w:r>
      <w:r w:rsidR="00E04476" w:rsidRPr="00823683">
        <w:rPr>
          <w:rFonts w:ascii="微软雅黑" w:eastAsia="微软雅黑" w:hAnsi="微软雅黑" w:cs="萝莉体"/>
          <w:sz w:val="20"/>
          <w:szCs w:val="20"/>
        </w:rPr>
        <w:t>nor/</w:t>
      </w:r>
      <w:proofErr w:type="spellStart"/>
      <w:r w:rsidR="00E04476" w:rsidRPr="00823683">
        <w:rPr>
          <w:rFonts w:ascii="微软雅黑" w:eastAsia="微软雅黑" w:hAnsi="微软雅黑" w:cs="萝莉体"/>
          <w:sz w:val="20"/>
          <w:szCs w:val="20"/>
        </w:rPr>
        <w:t>lui</w:t>
      </w:r>
      <w:proofErr w:type="spellEnd"/>
      <w:r w:rsidR="00D511CA" w:rsidRPr="00823683">
        <w:rPr>
          <w:rFonts w:ascii="微软雅黑" w:eastAsia="微软雅黑" w:hAnsi="微软雅黑" w:cs="萝莉体"/>
          <w:sz w:val="20"/>
          <w:szCs w:val="20"/>
        </w:rPr>
        <w:t xml:space="preserve"> /</w:t>
      </w:r>
      <w:r w:rsidR="00E04476" w:rsidRPr="00823683">
        <w:rPr>
          <w:rFonts w:ascii="微软雅黑" w:eastAsia="微软雅黑" w:hAnsi="微软雅黑" w:cs="萝莉体"/>
          <w:sz w:val="20"/>
          <w:szCs w:val="20"/>
        </w:rPr>
        <w:t xml:space="preserve"> </w:t>
      </w:r>
      <w:proofErr w:type="spellStart"/>
      <w:r w:rsidR="00E04476" w:rsidRPr="00823683">
        <w:rPr>
          <w:rFonts w:ascii="微软雅黑" w:eastAsia="微软雅黑" w:hAnsi="微软雅黑" w:cs="萝莉体"/>
          <w:sz w:val="20"/>
          <w:szCs w:val="20"/>
        </w:rPr>
        <w:t>xor</w:t>
      </w:r>
      <w:proofErr w:type="spellEnd"/>
      <w:r w:rsidR="00E04476" w:rsidRPr="00823683">
        <w:rPr>
          <w:rFonts w:ascii="微软雅黑" w:eastAsia="微软雅黑" w:hAnsi="微软雅黑" w:cs="萝莉体"/>
          <w:sz w:val="20"/>
          <w:szCs w:val="20"/>
        </w:rPr>
        <w:t xml:space="preserve"> </w:t>
      </w:r>
      <w:r w:rsidR="00D511CA" w:rsidRPr="00823683">
        <w:rPr>
          <w:rFonts w:ascii="微软雅黑" w:eastAsia="微软雅黑" w:hAnsi="微软雅黑" w:cs="萝莉体"/>
          <w:sz w:val="20"/>
          <w:szCs w:val="20"/>
        </w:rPr>
        <w:t xml:space="preserve">/ </w:t>
      </w:r>
      <w:proofErr w:type="spellStart"/>
      <w:r w:rsidR="00D511CA" w:rsidRPr="00823683">
        <w:rPr>
          <w:rFonts w:ascii="微软雅黑" w:eastAsia="微软雅黑" w:hAnsi="微软雅黑" w:cs="萝莉体"/>
          <w:sz w:val="20"/>
          <w:szCs w:val="20"/>
        </w:rPr>
        <w:t>ori</w:t>
      </w:r>
      <w:proofErr w:type="spellEnd"/>
    </w:p>
    <w:p w14:paraId="278052C7" w14:textId="031ACDE4" w:rsidR="00D511CA" w:rsidRPr="00823683" w:rsidRDefault="00D511CA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移位指令</w:t>
      </w:r>
    </w:p>
    <w:p w14:paraId="6C458FD1" w14:textId="474332AF" w:rsidR="00341938" w:rsidRPr="00823683" w:rsidRDefault="00341938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slt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sltu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 xml:space="preserve">/ 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sll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 xml:space="preserve">/ 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slti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="00D511CA" w:rsidRPr="00823683">
        <w:rPr>
          <w:rFonts w:ascii="微软雅黑" w:eastAsia="微软雅黑" w:hAnsi="微软雅黑" w:cs="萝莉体"/>
          <w:sz w:val="20"/>
          <w:szCs w:val="20"/>
        </w:rPr>
        <w:t>sra</w:t>
      </w:r>
      <w:proofErr w:type="spellEnd"/>
      <w:r w:rsidR="00D511CA"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="00D511CA" w:rsidRPr="00823683">
        <w:rPr>
          <w:rFonts w:ascii="微软雅黑" w:eastAsia="微软雅黑" w:hAnsi="微软雅黑" w:cs="萝莉体"/>
          <w:sz w:val="20"/>
          <w:szCs w:val="20"/>
        </w:rPr>
        <w:t>srav</w:t>
      </w:r>
      <w:proofErr w:type="spellEnd"/>
      <w:r w:rsidR="00D511CA" w:rsidRPr="00823683">
        <w:rPr>
          <w:rFonts w:ascii="微软雅黑" w:eastAsia="微软雅黑" w:hAnsi="微软雅黑" w:cs="萝莉体"/>
          <w:sz w:val="20"/>
          <w:szCs w:val="20"/>
        </w:rPr>
        <w:t xml:space="preserve">/ </w:t>
      </w:r>
      <w:proofErr w:type="spellStart"/>
      <w:r w:rsidR="00D511CA" w:rsidRPr="00823683">
        <w:rPr>
          <w:rFonts w:ascii="微软雅黑" w:eastAsia="微软雅黑" w:hAnsi="微软雅黑" w:cs="萝莉体"/>
          <w:sz w:val="20"/>
          <w:szCs w:val="20"/>
        </w:rPr>
        <w:t>srl</w:t>
      </w:r>
      <w:proofErr w:type="spellEnd"/>
      <w:r w:rsidR="00D511CA"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="00D511CA" w:rsidRPr="00823683">
        <w:rPr>
          <w:rFonts w:ascii="微软雅黑" w:eastAsia="微软雅黑" w:hAnsi="微软雅黑" w:cs="萝莉体"/>
          <w:sz w:val="20"/>
          <w:szCs w:val="20"/>
        </w:rPr>
        <w:t>sllv</w:t>
      </w:r>
      <w:proofErr w:type="spellEnd"/>
      <w:r w:rsidR="00D511CA"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="00D511CA" w:rsidRPr="00823683">
        <w:rPr>
          <w:rFonts w:ascii="微软雅黑" w:eastAsia="微软雅黑" w:hAnsi="微软雅黑" w:cs="萝莉体"/>
          <w:sz w:val="20"/>
          <w:szCs w:val="20"/>
        </w:rPr>
        <w:t>srlv</w:t>
      </w:r>
      <w:proofErr w:type="spellEnd"/>
    </w:p>
    <w:p w14:paraId="5EDB13E6" w14:textId="79F51F51" w:rsidR="00BC3FA9" w:rsidRPr="00823683" w:rsidRDefault="00BC3FA9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访存指令</w:t>
      </w:r>
    </w:p>
    <w:p w14:paraId="4BBF50D3" w14:textId="61C9B536" w:rsidR="00BC3FA9" w:rsidRPr="00823683" w:rsidRDefault="00BC3FA9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lb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lh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lbu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lhu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>/sb/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sh</w:t>
      </w:r>
      <w:proofErr w:type="spellEnd"/>
      <w:r w:rsidR="001E155B"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="001E155B" w:rsidRPr="00823683">
        <w:rPr>
          <w:rFonts w:ascii="微软雅黑" w:eastAsia="微软雅黑" w:hAnsi="微软雅黑" w:cs="萝莉体"/>
          <w:sz w:val="20"/>
          <w:szCs w:val="20"/>
        </w:rPr>
        <w:t>lw</w:t>
      </w:r>
      <w:proofErr w:type="spellEnd"/>
      <w:r w:rsidR="001E155B"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="001E155B" w:rsidRPr="00823683">
        <w:rPr>
          <w:rFonts w:ascii="微软雅黑" w:eastAsia="微软雅黑" w:hAnsi="微软雅黑" w:cs="萝莉体"/>
          <w:sz w:val="20"/>
          <w:szCs w:val="20"/>
        </w:rPr>
        <w:t>sw</w:t>
      </w:r>
      <w:proofErr w:type="spellEnd"/>
    </w:p>
    <w:p w14:paraId="5D2265C9" w14:textId="307D7DD0" w:rsidR="00131CA4" w:rsidRPr="00823683" w:rsidRDefault="00131CA4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分支指令</w:t>
      </w:r>
    </w:p>
    <w:p w14:paraId="59505227" w14:textId="58FFBD88" w:rsidR="00131CA4" w:rsidRPr="00823683" w:rsidRDefault="00912920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B</w:t>
      </w:r>
      <w:r w:rsidR="00131CA4" w:rsidRPr="00823683">
        <w:rPr>
          <w:rFonts w:ascii="微软雅黑" w:eastAsia="微软雅黑" w:hAnsi="微软雅黑" w:cs="萝莉体"/>
          <w:sz w:val="20"/>
          <w:szCs w:val="20"/>
        </w:rPr>
        <w:t>eq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 xml:space="preserve">/ 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bne</w:t>
      </w:r>
      <w:proofErr w:type="spellEnd"/>
    </w:p>
    <w:p w14:paraId="384A5EC4" w14:textId="4FA61B76" w:rsidR="001E0FE8" w:rsidRPr="00823683" w:rsidRDefault="001E0FE8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跳转指令</w:t>
      </w:r>
    </w:p>
    <w:p w14:paraId="43D71A7A" w14:textId="072F4A4F" w:rsidR="008F4C7A" w:rsidRPr="00823683" w:rsidRDefault="00BE7142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j/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jal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 xml:space="preserve"> </w:t>
      </w:r>
      <w:r w:rsidR="008F4C7A"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="008F4C7A" w:rsidRPr="00823683">
        <w:rPr>
          <w:rFonts w:ascii="微软雅黑" w:eastAsia="微软雅黑" w:hAnsi="微软雅黑" w:cs="萝莉体"/>
          <w:sz w:val="20"/>
          <w:szCs w:val="20"/>
        </w:rPr>
        <w:t>jr</w:t>
      </w:r>
      <w:proofErr w:type="spellEnd"/>
      <w:r w:rsidR="008F4C7A" w:rsidRPr="00823683">
        <w:rPr>
          <w:rFonts w:ascii="微软雅黑" w:eastAsia="微软雅黑" w:hAnsi="微软雅黑" w:cs="萝莉体"/>
          <w:sz w:val="20"/>
          <w:szCs w:val="20"/>
        </w:rPr>
        <w:t>/</w:t>
      </w:r>
      <w:proofErr w:type="spellStart"/>
      <w:r w:rsidR="008F4C7A" w:rsidRPr="00823683">
        <w:rPr>
          <w:rFonts w:ascii="微软雅黑" w:eastAsia="微软雅黑" w:hAnsi="微软雅黑" w:cs="萝莉体"/>
          <w:sz w:val="20"/>
          <w:szCs w:val="20"/>
        </w:rPr>
        <w:t>jalr</w:t>
      </w:r>
      <w:proofErr w:type="spellEnd"/>
    </w:p>
    <w:p w14:paraId="0D866EEE" w14:textId="77777777" w:rsidR="008F4C7A" w:rsidRPr="00823683" w:rsidRDefault="008F4C7A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716F4E7B" w14:textId="77777777" w:rsidR="00BE7142" w:rsidRPr="00823683" w:rsidRDefault="00BE7142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5622BDFE" w14:textId="77777777" w:rsidR="00BE7142" w:rsidRPr="00823683" w:rsidRDefault="00BE7142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674D4B46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Add :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d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=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s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+ R[rt]</w:t>
      </w:r>
    </w:p>
    <w:p w14:paraId="1B4DBB23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Subtract :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d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=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s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- R[rt]</w:t>
      </w:r>
    </w:p>
    <w:p w14:paraId="1010E71D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And: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d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=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s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&amp; R[rt]</w:t>
      </w:r>
    </w:p>
    <w:p w14:paraId="737EFC41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Or :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d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=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s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| R[rt]</w:t>
      </w:r>
    </w:p>
    <w:p w14:paraId="69A036B5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SLT: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d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= 1 if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s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&lt;  R[rt] else 0</w:t>
      </w:r>
    </w:p>
    <w:p w14:paraId="425FA993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Jr: PC=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s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</w:t>
      </w:r>
    </w:p>
    <w:p w14:paraId="6AF954DA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Lw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: R[rt] = M[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s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+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SignExtImm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</w:t>
      </w:r>
    </w:p>
    <w:p w14:paraId="7A3910F9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Sw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 xml:space="preserve"> : M[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s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+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SignExtImm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= R[rt]</w:t>
      </w:r>
    </w:p>
    <w:p w14:paraId="7A4D224E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Beq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 xml:space="preserve"> : if(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s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==R[rt]) PC=PC+1+BranchAddr</w:t>
      </w:r>
    </w:p>
    <w:p w14:paraId="7C2A024B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Addi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: R[rt] =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s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 xml:space="preserve">] + 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SignExtImm</w:t>
      </w:r>
      <w:proofErr w:type="spellEnd"/>
    </w:p>
    <w:p w14:paraId="72A6F01A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lastRenderedPageBreak/>
        <w:t>J :  PC=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JumpAddr</w:t>
      </w:r>
      <w:proofErr w:type="spellEnd"/>
    </w:p>
    <w:p w14:paraId="09561534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Jal : R[7]=PC+2;PC=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JumpAddr</w:t>
      </w:r>
      <w:proofErr w:type="spellEnd"/>
    </w:p>
    <w:p w14:paraId="467813D4" w14:textId="77777777" w:rsidR="00BE7142" w:rsidRPr="00823683" w:rsidRDefault="00BE7142" w:rsidP="00DD5A58">
      <w:pPr>
        <w:pStyle w:val="a4"/>
        <w:numPr>
          <w:ilvl w:val="0"/>
          <w:numId w:val="3"/>
        </w:num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SLTI: R[rt] = 1 if R[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rs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] &lt; 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imm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 else 0</w:t>
      </w:r>
    </w:p>
    <w:p w14:paraId="079D7EBD" w14:textId="77777777" w:rsidR="00BE7142" w:rsidRPr="00823683" w:rsidRDefault="00BE7142" w:rsidP="00DD5A58">
      <w:pPr>
        <w:spacing w:line="240" w:lineRule="auto"/>
        <w:ind w:left="360"/>
        <w:rPr>
          <w:rFonts w:ascii="微软雅黑" w:eastAsia="微软雅黑" w:hAnsi="微软雅黑" w:cs="萝莉体"/>
          <w:sz w:val="20"/>
          <w:szCs w:val="20"/>
        </w:rPr>
      </w:pP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SignExtImm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 xml:space="preserve"> = { 9{immediate[6]}, </w:t>
      </w: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imm</w:t>
      </w:r>
      <w:proofErr w:type="spellEnd"/>
    </w:p>
    <w:p w14:paraId="4013E084" w14:textId="77777777" w:rsidR="00BE7142" w:rsidRPr="00823683" w:rsidRDefault="00BE7142" w:rsidP="00DD5A58">
      <w:pPr>
        <w:spacing w:line="240" w:lineRule="auto"/>
        <w:ind w:left="360"/>
        <w:rPr>
          <w:rFonts w:ascii="微软雅黑" w:eastAsia="微软雅黑" w:hAnsi="微软雅黑" w:cs="萝莉体"/>
          <w:sz w:val="20"/>
          <w:szCs w:val="20"/>
        </w:rPr>
      </w:pP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JumpAddr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 xml:space="preserve"> =    { (PC+1)[15:13], address}</w:t>
      </w:r>
    </w:p>
    <w:p w14:paraId="55990936" w14:textId="77777777" w:rsidR="00BE7142" w:rsidRPr="00823683" w:rsidRDefault="00BE7142" w:rsidP="00DD5A58">
      <w:pPr>
        <w:spacing w:line="240" w:lineRule="auto"/>
        <w:ind w:left="360"/>
        <w:rPr>
          <w:rFonts w:ascii="微软雅黑" w:eastAsia="微软雅黑" w:hAnsi="微软雅黑" w:cs="萝莉体"/>
          <w:b/>
          <w:bCs/>
          <w:sz w:val="20"/>
          <w:szCs w:val="20"/>
        </w:rPr>
      </w:pPr>
      <w:proofErr w:type="spellStart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>BranchAddr</w:t>
      </w:r>
      <w:proofErr w:type="spellEnd"/>
      <w:r w:rsidRPr="00823683">
        <w:rPr>
          <w:rFonts w:ascii="微软雅黑" w:eastAsia="微软雅黑" w:hAnsi="微软雅黑" w:cs="萝莉体"/>
          <w:b/>
          <w:bCs/>
          <w:sz w:val="20"/>
          <w:szCs w:val="20"/>
        </w:rPr>
        <w:t xml:space="preserve"> = { 7{immediate[6]}, immediate, 1’b0 }</w:t>
      </w:r>
    </w:p>
    <w:p w14:paraId="270C7BE1" w14:textId="77777777" w:rsidR="00BE7142" w:rsidRPr="00823683" w:rsidRDefault="00BE7142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69588B8C" w14:textId="26F11B96" w:rsidR="006A68FA" w:rsidRPr="00823683" w:rsidRDefault="006A68FA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0ABC1FE3" w14:textId="2A33ED41" w:rsidR="006A68FA" w:rsidRPr="00823683" w:rsidRDefault="006D3F27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整体框图</w:t>
      </w:r>
      <w:r w:rsidR="001D78CD" w:rsidRPr="00823683">
        <w:rPr>
          <w:rFonts w:ascii="微软雅黑" w:eastAsia="微软雅黑" w:hAnsi="微软雅黑" w:cs="萝莉体"/>
          <w:sz w:val="20"/>
          <w:szCs w:val="20"/>
        </w:rPr>
        <w:t>：</w:t>
      </w:r>
    </w:p>
    <w:p w14:paraId="25219D93" w14:textId="0D10E95B" w:rsidR="001D78CD" w:rsidRPr="00823683" w:rsidRDefault="001D78CD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1.单周期</w:t>
      </w:r>
      <w:r w:rsidR="00340D75" w:rsidRPr="00823683">
        <w:rPr>
          <w:rFonts w:ascii="微软雅黑" w:eastAsia="微软雅黑" w:hAnsi="微软雅黑" w:cs="萝莉体"/>
          <w:sz w:val="20"/>
          <w:szCs w:val="20"/>
        </w:rPr>
        <w:t>MIPS</w:t>
      </w:r>
      <w:r w:rsidR="00463E45" w:rsidRPr="00823683">
        <w:rPr>
          <w:rFonts w:ascii="微软雅黑" w:eastAsia="微软雅黑" w:hAnsi="微软雅黑" w:cs="萝莉体"/>
          <w:sz w:val="20"/>
          <w:szCs w:val="20"/>
        </w:rPr>
        <w:t>-CPU</w:t>
      </w:r>
    </w:p>
    <w:p w14:paraId="5CD4FB02" w14:textId="436C55CA" w:rsidR="003A390E" w:rsidRDefault="003A390E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 xml:space="preserve">单周期 CPU 总体结构：MIPS 单周期 CPU 可以简单地划分为五个阶段，对应着上面已经提到的五个关键的模块：IF 对应于 PC，ID 阶段对应于 IM（指令寄存器）和 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RegisterFile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 xml:space="preserve">（寄存器组）， EXE 对应于 ALU，MEM 阶段对应于 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DataMemory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 xml:space="preserve">，WB 阶段对应于 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RegisterFile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>。在数据通路中，除了这些模块之外，还需要完成具体指令的控制信号，控制信号生成集成在 CTRLUNIT（控制单元）， 此外，不同控制信号的选择控制具体实现还需要依赖于数据选择器（MUX）。当然，立即数的拓展不能离开数据拓展器（EXT）。以上所提到的所有模块，包括数据通路和两个存储器（IM 和 DM），最终构成一个较为完善的 MIPS 单周期 CPU 通路。</w:t>
      </w:r>
    </w:p>
    <w:p w14:paraId="2E23F2A9" w14:textId="342113CA" w:rsidR="00570153" w:rsidRDefault="00570153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7400F06A" w14:textId="63141003" w:rsidR="00570153" w:rsidRPr="00823683" w:rsidRDefault="00570153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lastRenderedPageBreak/>
        <w:drawing>
          <wp:inline distT="0" distB="0" distL="0" distR="0" wp14:anchorId="13B72686" wp14:editId="384265D0">
            <wp:extent cx="3315241" cy="3203457"/>
            <wp:effectExtent l="0" t="0" r="0" b="0"/>
            <wp:docPr id="11" name="图片 1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示, 示意图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22714" cy="3210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604A4" w14:textId="734D337A" w:rsidR="006A68FA" w:rsidRPr="00823683" w:rsidRDefault="006D3F27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73BCBDC3" wp14:editId="44AF3837">
            <wp:extent cx="3954525" cy="3868615"/>
            <wp:effectExtent l="0" t="0" r="8255" b="0"/>
            <wp:docPr id="16" name="图片 16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示, 示意图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6049" cy="387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61D4D" w14:textId="39025CC4" w:rsidR="00AB0C40" w:rsidRPr="00823683" w:rsidRDefault="00AB0C40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7C13FBBB" w14:textId="2D5229AA" w:rsidR="0002633C" w:rsidRDefault="00462670" w:rsidP="00DD5A58">
      <w:pPr>
        <w:spacing w:line="240" w:lineRule="auto"/>
        <w:rPr>
          <w:rFonts w:ascii="微软雅黑" w:eastAsia="微软雅黑" w:hAnsi="微软雅黑" w:cs="萝莉体"/>
          <w:noProof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lastRenderedPageBreak/>
        <w:drawing>
          <wp:inline distT="0" distB="0" distL="0" distR="0" wp14:anchorId="22155355" wp14:editId="0061472D">
            <wp:extent cx="5067300" cy="3221670"/>
            <wp:effectExtent l="0" t="0" r="0" b="0"/>
            <wp:docPr id="9" name="图片 9" descr="GitHub - PiJoules/MIPS-processor: MIPS processor designed in VHD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itHub - PiJoules/MIPS-processor: MIPS processor designed in VHDL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069" cy="324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2633C" w:rsidRPr="0002633C">
        <w:rPr>
          <w:rFonts w:ascii="微软雅黑" w:eastAsia="微软雅黑" w:hAnsi="微软雅黑" w:cs="萝莉体"/>
          <w:noProof/>
          <w:sz w:val="20"/>
          <w:szCs w:val="20"/>
        </w:rPr>
        <w:t xml:space="preserve"> </w:t>
      </w:r>
    </w:p>
    <w:p w14:paraId="31A7A65F" w14:textId="117E0BDC" w:rsidR="00462670" w:rsidRPr="00823683" w:rsidRDefault="0002633C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lastRenderedPageBreak/>
        <w:drawing>
          <wp:inline distT="0" distB="0" distL="0" distR="0" wp14:anchorId="26F074C4" wp14:editId="473300AE">
            <wp:extent cx="3595951" cy="2764301"/>
            <wp:effectExtent l="0" t="0" r="5080" b="0"/>
            <wp:docPr id="3" name="图片 3" descr="Verilog code for mips proces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rilog code for mips processor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623" cy="2767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6043" w:rsidRPr="00836043">
        <w:rPr>
          <w:rFonts w:ascii="微软雅黑" w:eastAsia="微软雅黑" w:hAnsi="微软雅黑" w:cs="萝莉体"/>
          <w:noProof/>
          <w:sz w:val="20"/>
          <w:szCs w:val="20"/>
        </w:rPr>
        <w:t xml:space="preserve"> </w:t>
      </w:r>
      <w:r w:rsidR="00836043"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37374852" wp14:editId="5EDE4EB3">
            <wp:extent cx="4991100" cy="4822810"/>
            <wp:effectExtent l="0" t="0" r="0" b="0"/>
            <wp:docPr id="6" name="图片 6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示, 示意图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4766" cy="482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9B7E4" w14:textId="38574B8C" w:rsidR="001D78CD" w:rsidRPr="00823683" w:rsidRDefault="001D78CD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lastRenderedPageBreak/>
        <w:drawing>
          <wp:inline distT="0" distB="0" distL="0" distR="0" wp14:anchorId="07F9FE6C" wp14:editId="410F600C">
            <wp:extent cx="5612130" cy="3641725"/>
            <wp:effectExtent l="0" t="0" r="7620" b="0"/>
            <wp:docPr id="13" name="图片 13" descr="cpu - Single-cycle MIPS processor in Verilog - Electrical Engineering Stack  Ex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pu - Single-cycle MIPS processor in Verilog - Electrical Engineering Stack  Exchang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64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67B16" w14:textId="2360FDDD" w:rsidR="00F61E8C" w:rsidRPr="00823683" w:rsidRDefault="00544F31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5AF7CCE4" wp14:editId="41787FC9">
            <wp:extent cx="5612130" cy="3261360"/>
            <wp:effectExtent l="0" t="0" r="7620" b="0"/>
            <wp:docPr id="21" name="图片 2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示, 示意图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C6B1F" w14:textId="17039DBC" w:rsidR="00F61E8C" w:rsidRPr="00823683" w:rsidRDefault="00F61E8C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PC:</w:t>
      </w:r>
    </w:p>
    <w:p w14:paraId="0D0F5E60" w14:textId="14529B90" w:rsidR="00F61E8C" w:rsidRPr="00823683" w:rsidRDefault="00F61E8C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lastRenderedPageBreak/>
        <w:drawing>
          <wp:inline distT="0" distB="0" distL="0" distR="0" wp14:anchorId="4026AD31" wp14:editId="46E64449">
            <wp:extent cx="5612130" cy="3208020"/>
            <wp:effectExtent l="0" t="0" r="7620" b="0"/>
            <wp:docPr id="8" name="图片 8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示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974CE" w14:textId="3F20AE58" w:rsidR="008166B7" w:rsidRPr="00823683" w:rsidRDefault="008166B7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63CD2EA6" wp14:editId="20E69380">
            <wp:extent cx="3200400" cy="1866358"/>
            <wp:effectExtent l="0" t="0" r="0" b="635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18490" cy="1876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C57FA" w14:textId="2D3BB1A4" w:rsidR="00A26EA8" w:rsidRPr="00823683" w:rsidRDefault="00A26EA8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30C13F64" w14:textId="0E25E31D" w:rsidR="00807369" w:rsidRPr="00823683" w:rsidRDefault="00807369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lastRenderedPageBreak/>
        <w:drawing>
          <wp:inline distT="0" distB="0" distL="0" distR="0" wp14:anchorId="4D5A03A2" wp14:editId="7F1AAA8A">
            <wp:extent cx="5612130" cy="3281045"/>
            <wp:effectExtent l="0" t="0" r="7620" b="0"/>
            <wp:docPr id="12" name="图片 12" descr="MIPS Pipeline Cpu Architecture - Stack Over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IPS Pipeline Cpu Architecture - Stack Overflow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28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40691" w14:textId="2AAD98E8" w:rsidR="002714FA" w:rsidRPr="00823683" w:rsidRDefault="000C2380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60CFBD9E" wp14:editId="1CAA3F3A">
            <wp:extent cx="3221502" cy="2013165"/>
            <wp:effectExtent l="0" t="0" r="0" b="6350"/>
            <wp:docPr id="7" name="图片 7" descr="MIPS架構- 维基百科，自由的百科全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PS架構- 维基百科，自由的百科全书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793" cy="2016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CAFD4" w14:textId="3B476981" w:rsidR="005443DA" w:rsidRPr="00823683" w:rsidRDefault="005443DA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70A9EBAC" w14:textId="3C05FFA7" w:rsidR="00594701" w:rsidRPr="00823683" w:rsidRDefault="00594701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34D5AC35" w14:textId="11B012F2" w:rsidR="004A371A" w:rsidRPr="00823683" w:rsidRDefault="00A87C04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lastRenderedPageBreak/>
        <w:drawing>
          <wp:inline distT="0" distB="0" distL="0" distR="0" wp14:anchorId="2AD38536" wp14:editId="75FF7A8F">
            <wp:extent cx="5612130" cy="3154045"/>
            <wp:effectExtent l="0" t="0" r="7620" b="8255"/>
            <wp:docPr id="4" name="图片 4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示, 示意图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F78A1" w14:textId="06E03E09" w:rsidR="00A26EA8" w:rsidRPr="00823683" w:rsidRDefault="00A26EA8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4E2AB275" w14:textId="46E8DA94" w:rsidR="00C44744" w:rsidRPr="00823683" w:rsidRDefault="00C44744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6E16461D" w14:textId="678CCB62" w:rsidR="00BA3C84" w:rsidRPr="00823683" w:rsidRDefault="00BA3C84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1F634A64" w14:textId="3F29A55C" w:rsidR="00BA3C84" w:rsidRPr="00823683" w:rsidRDefault="00BA3C84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3BB99BC1" w14:textId="5A991314" w:rsidR="00BA3C84" w:rsidRPr="00823683" w:rsidRDefault="00BA3C84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3D7DC98C" w14:textId="1DA9CD30" w:rsidR="00BA3C84" w:rsidRPr="00823683" w:rsidRDefault="00BA3C84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16316F4D" w14:textId="01878DAE" w:rsidR="00BA3C84" w:rsidRPr="00823683" w:rsidRDefault="00BA3C84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75728941" w14:textId="77777777" w:rsidR="00E73456" w:rsidRPr="00823683" w:rsidRDefault="00E73456" w:rsidP="00DD5A58">
      <w:pPr>
        <w:spacing w:line="240" w:lineRule="auto"/>
        <w:ind w:left="360"/>
        <w:rPr>
          <w:rFonts w:ascii="微软雅黑" w:eastAsia="微软雅黑" w:hAnsi="微软雅黑" w:cs="萝莉体"/>
          <w:sz w:val="20"/>
          <w:szCs w:val="20"/>
        </w:rPr>
      </w:pPr>
    </w:p>
    <w:p w14:paraId="7D860A5C" w14:textId="5135AE22" w:rsidR="00E73456" w:rsidRPr="00823683" w:rsidRDefault="00E73456" w:rsidP="00DD5A58">
      <w:pPr>
        <w:spacing w:line="240" w:lineRule="auto"/>
        <w:ind w:left="360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lastRenderedPageBreak/>
        <w:drawing>
          <wp:inline distT="0" distB="0" distL="0" distR="0" wp14:anchorId="686C7E40" wp14:editId="1B7AEF69">
            <wp:extent cx="5612130" cy="2138045"/>
            <wp:effectExtent l="0" t="0" r="7620" b="0"/>
            <wp:docPr id="2" name="图片 2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表格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13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0E4FE" w14:textId="77777777" w:rsidR="006E3372" w:rsidRPr="00823683" w:rsidRDefault="00B5556E" w:rsidP="00DD5A58">
      <w:pPr>
        <w:spacing w:line="240" w:lineRule="auto"/>
        <w:ind w:left="360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 xml:space="preserve">output reg[1:0] 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reg_dst,mem_to_reg,alu_op</w:t>
      </w:r>
      <w:proofErr w:type="spellEnd"/>
      <w:r w:rsidRPr="00823683">
        <w:rPr>
          <w:rFonts w:ascii="微软雅黑" w:eastAsia="微软雅黑" w:hAnsi="微软雅黑" w:cs="萝莉体"/>
          <w:sz w:val="20"/>
          <w:szCs w:val="20"/>
        </w:rPr>
        <w:t xml:space="preserve">, </w:t>
      </w:r>
    </w:p>
    <w:p w14:paraId="13662FB0" w14:textId="3DAABBBF" w:rsidR="00B5556E" w:rsidRPr="00823683" w:rsidRDefault="00B5556E" w:rsidP="00DD5A58">
      <w:pPr>
        <w:spacing w:line="240" w:lineRule="auto"/>
        <w:ind w:left="360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 xml:space="preserve">output reg </w:t>
      </w:r>
      <w:proofErr w:type="spellStart"/>
      <w:r w:rsidRPr="00823683">
        <w:rPr>
          <w:rFonts w:ascii="微软雅黑" w:eastAsia="微软雅黑" w:hAnsi="微软雅黑" w:cs="萝莉体"/>
          <w:sz w:val="20"/>
          <w:szCs w:val="20"/>
        </w:rPr>
        <w:t>jump,branch,mem_read,mem_write,alu_src,reg_write,sign_or_</w:t>
      </w:r>
      <w:proofErr w:type="gramStart"/>
      <w:r w:rsidRPr="00823683">
        <w:rPr>
          <w:rFonts w:ascii="微软雅黑" w:eastAsia="微软雅黑" w:hAnsi="微软雅黑" w:cs="萝莉体"/>
          <w:sz w:val="20"/>
          <w:szCs w:val="20"/>
        </w:rPr>
        <w:t>zero</w:t>
      </w:r>
      <w:proofErr w:type="spellEnd"/>
      <w:proofErr w:type="gramEnd"/>
      <w:r w:rsidRPr="00823683">
        <w:rPr>
          <w:rFonts w:ascii="微软雅黑" w:eastAsia="微软雅黑" w:hAnsi="微软雅黑" w:cs="萝莉体"/>
          <w:sz w:val="20"/>
          <w:szCs w:val="20"/>
        </w:rPr>
        <w:t xml:space="preserve">   </w:t>
      </w:r>
    </w:p>
    <w:p w14:paraId="42CEE4B9" w14:textId="6BA33169" w:rsidR="009266AD" w:rsidRPr="00823683" w:rsidRDefault="0085689C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ALU:</w:t>
      </w:r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928"/>
        <w:gridCol w:w="1196"/>
        <w:gridCol w:w="4128"/>
      </w:tblGrid>
      <w:tr w:rsidR="008B0F73" w:rsidRPr="00823683" w14:paraId="39B9792F" w14:textId="77777777" w:rsidTr="00C10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A79293A" w14:textId="3A33C1F1" w:rsidR="008B0F73" w:rsidRPr="00823683" w:rsidRDefault="008B0F73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proofErr w:type="spellStart"/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ALUOp</w:t>
            </w:r>
            <w:proofErr w:type="spellEnd"/>
          </w:p>
        </w:tc>
        <w:tc>
          <w:tcPr>
            <w:tcW w:w="0" w:type="auto"/>
            <w:vAlign w:val="center"/>
          </w:tcPr>
          <w:p w14:paraId="352F5E87" w14:textId="03252F19" w:rsidR="008B0F73" w:rsidRPr="00823683" w:rsidRDefault="00F05D96" w:rsidP="00DD5A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操作</w:t>
            </w:r>
          </w:p>
        </w:tc>
        <w:tc>
          <w:tcPr>
            <w:tcW w:w="0" w:type="auto"/>
            <w:vAlign w:val="center"/>
          </w:tcPr>
          <w:p w14:paraId="754A2D51" w14:textId="250397D1" w:rsidR="008B0F73" w:rsidRPr="00823683" w:rsidRDefault="00F05D96" w:rsidP="00DD5A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描述</w:t>
            </w:r>
          </w:p>
        </w:tc>
      </w:tr>
      <w:tr w:rsidR="008B0F73" w:rsidRPr="00823683" w14:paraId="30ED725F" w14:textId="77777777" w:rsidTr="00C10E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B6AC430" w14:textId="2C282614" w:rsidR="008B0F73" w:rsidRPr="00823683" w:rsidRDefault="00F05D96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0000</w:t>
            </w:r>
          </w:p>
        </w:tc>
        <w:tc>
          <w:tcPr>
            <w:tcW w:w="0" w:type="auto"/>
            <w:vAlign w:val="center"/>
          </w:tcPr>
          <w:p w14:paraId="69F51D2F" w14:textId="655F3491" w:rsidR="008B0F73" w:rsidRPr="00823683" w:rsidRDefault="00F05D96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ALU_NOP</w:t>
            </w:r>
          </w:p>
        </w:tc>
        <w:tc>
          <w:tcPr>
            <w:tcW w:w="0" w:type="auto"/>
            <w:vAlign w:val="center"/>
          </w:tcPr>
          <w:p w14:paraId="7B6D734E" w14:textId="4109B14E" w:rsidR="008B0F73" w:rsidRPr="00823683" w:rsidRDefault="00F778CA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无操作，C = A</w:t>
            </w:r>
          </w:p>
        </w:tc>
      </w:tr>
      <w:tr w:rsidR="008B0F73" w:rsidRPr="00823683" w14:paraId="00CA0050" w14:textId="77777777" w:rsidTr="00C10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04963E1" w14:textId="66B4A4F3" w:rsidR="008B0F73" w:rsidRPr="00823683" w:rsidRDefault="00F778CA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0001</w:t>
            </w:r>
          </w:p>
        </w:tc>
        <w:tc>
          <w:tcPr>
            <w:tcW w:w="0" w:type="auto"/>
            <w:vAlign w:val="center"/>
          </w:tcPr>
          <w:p w14:paraId="3A897F83" w14:textId="61A97E06" w:rsidR="008B0F73" w:rsidRPr="00823683" w:rsidRDefault="00F778CA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ALU_ADD</w:t>
            </w:r>
          </w:p>
        </w:tc>
        <w:tc>
          <w:tcPr>
            <w:tcW w:w="0" w:type="auto"/>
            <w:vAlign w:val="center"/>
          </w:tcPr>
          <w:p w14:paraId="47ED9716" w14:textId="19DDB35A" w:rsidR="008B0F73" w:rsidRPr="00823683" w:rsidRDefault="007F02CE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加法操作</w:t>
            </w:r>
          </w:p>
        </w:tc>
      </w:tr>
      <w:tr w:rsidR="008B0F73" w:rsidRPr="00823683" w14:paraId="5C069839" w14:textId="77777777" w:rsidTr="00C10E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07A9DF4" w14:textId="60271127" w:rsidR="008B0F73" w:rsidRPr="00823683" w:rsidRDefault="007F02CE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0010</w:t>
            </w:r>
          </w:p>
        </w:tc>
        <w:tc>
          <w:tcPr>
            <w:tcW w:w="0" w:type="auto"/>
            <w:vAlign w:val="center"/>
          </w:tcPr>
          <w:p w14:paraId="5B0A8FE1" w14:textId="3F7E89FF" w:rsidR="008B0F73" w:rsidRPr="00823683" w:rsidRDefault="007F02CE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ALU_SUB</w:t>
            </w:r>
          </w:p>
        </w:tc>
        <w:tc>
          <w:tcPr>
            <w:tcW w:w="0" w:type="auto"/>
            <w:vAlign w:val="center"/>
          </w:tcPr>
          <w:p w14:paraId="3F3E81CE" w14:textId="19155DD6" w:rsidR="008B0F73" w:rsidRPr="00823683" w:rsidRDefault="009D6948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减法操作</w:t>
            </w:r>
          </w:p>
        </w:tc>
      </w:tr>
      <w:tr w:rsidR="008B0F73" w:rsidRPr="00823683" w14:paraId="0D69B67C" w14:textId="77777777" w:rsidTr="00C10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0A9B20" w14:textId="4D415932" w:rsidR="008B0F73" w:rsidRPr="00823683" w:rsidRDefault="007F02CE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0011</w:t>
            </w:r>
          </w:p>
        </w:tc>
        <w:tc>
          <w:tcPr>
            <w:tcW w:w="0" w:type="auto"/>
            <w:vAlign w:val="center"/>
          </w:tcPr>
          <w:p w14:paraId="25EDDAFE" w14:textId="740C9699" w:rsidR="008B0F73" w:rsidRPr="00823683" w:rsidRDefault="007F02CE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ALU_AND</w:t>
            </w:r>
          </w:p>
        </w:tc>
        <w:tc>
          <w:tcPr>
            <w:tcW w:w="0" w:type="auto"/>
            <w:vAlign w:val="center"/>
          </w:tcPr>
          <w:p w14:paraId="30F6F6E0" w14:textId="25FBE695" w:rsidR="008B0F73" w:rsidRPr="00823683" w:rsidRDefault="009D6948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</w:rPr>
              <w:t>逻辑</w:t>
            </w:r>
            <w:r>
              <w:rPr>
                <w:rFonts w:ascii="Yu Mincho" w:eastAsia="Yu Mincho" w:hAnsi="Yu Mincho" w:cs="Yu Mincho" w:hint="eastAsia"/>
              </w:rPr>
              <w:t>与操</w:t>
            </w:r>
            <w:r>
              <w:rPr>
                <w:rFonts w:ascii="MS Mincho" w:eastAsia="MS Mincho" w:hAnsi="MS Mincho" w:cs="MS Mincho" w:hint="eastAsia"/>
              </w:rPr>
              <w:t>作</w:t>
            </w:r>
          </w:p>
        </w:tc>
      </w:tr>
      <w:tr w:rsidR="008B0F73" w:rsidRPr="00823683" w14:paraId="14F46381" w14:textId="77777777" w:rsidTr="00C10E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B8A74FC" w14:textId="6B73AF44" w:rsidR="008B0F73" w:rsidRPr="00823683" w:rsidRDefault="007F02CE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0100</w:t>
            </w:r>
          </w:p>
        </w:tc>
        <w:tc>
          <w:tcPr>
            <w:tcW w:w="0" w:type="auto"/>
            <w:vAlign w:val="center"/>
          </w:tcPr>
          <w:p w14:paraId="79B6BB63" w14:textId="11484A79" w:rsidR="008B0F73" w:rsidRPr="00823683" w:rsidRDefault="009D6948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OR</w:t>
            </w:r>
          </w:p>
        </w:tc>
        <w:tc>
          <w:tcPr>
            <w:tcW w:w="0" w:type="auto"/>
            <w:vAlign w:val="center"/>
          </w:tcPr>
          <w:p w14:paraId="723FCEFB" w14:textId="565573A5" w:rsidR="008B0F73" w:rsidRPr="00823683" w:rsidRDefault="003523E9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</w:rPr>
              <w:t>逻辑</w:t>
            </w:r>
            <w:r>
              <w:rPr>
                <w:rFonts w:ascii="Yu Mincho" w:eastAsia="Yu Mincho" w:hAnsi="Yu Mincho" w:cs="Yu Mincho" w:hint="eastAsia"/>
              </w:rPr>
              <w:t>或操</w:t>
            </w:r>
            <w:r>
              <w:rPr>
                <w:rFonts w:ascii="MS Mincho" w:eastAsia="MS Mincho" w:hAnsi="MS Mincho" w:cs="MS Mincho" w:hint="eastAsia"/>
              </w:rPr>
              <w:t>作</w:t>
            </w:r>
          </w:p>
        </w:tc>
      </w:tr>
      <w:tr w:rsidR="008B0F73" w:rsidRPr="00823683" w14:paraId="02530D51" w14:textId="77777777" w:rsidTr="00C10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E9A0A20" w14:textId="4C029F32" w:rsidR="008B0F73" w:rsidRPr="00823683" w:rsidRDefault="00C10ECD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sz w:val="20"/>
                <w:szCs w:val="20"/>
              </w:rPr>
              <w:t>0101</w:t>
            </w:r>
          </w:p>
        </w:tc>
        <w:tc>
          <w:tcPr>
            <w:tcW w:w="0" w:type="auto"/>
            <w:vAlign w:val="center"/>
          </w:tcPr>
          <w:p w14:paraId="76836BA7" w14:textId="5E1A4AC0" w:rsidR="008B0F73" w:rsidRPr="00823683" w:rsidRDefault="009D6948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SLT</w:t>
            </w:r>
          </w:p>
        </w:tc>
        <w:tc>
          <w:tcPr>
            <w:tcW w:w="0" w:type="auto"/>
            <w:vAlign w:val="center"/>
          </w:tcPr>
          <w:p w14:paraId="2AC5D397" w14:textId="16795660" w:rsidR="008B0F73" w:rsidRPr="00823683" w:rsidRDefault="00385895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小于</w:t>
            </w:r>
            <w:r>
              <w:rPr>
                <w:rFonts w:ascii="宋体" w:eastAsia="宋体" w:hAnsi="宋体" w:cs="宋体" w:hint="eastAsia"/>
              </w:rPr>
              <w:t>则</w:t>
            </w:r>
            <w:r>
              <w:rPr>
                <w:rFonts w:ascii="Yu Mincho" w:eastAsia="Yu Mincho" w:hAnsi="Yu Mincho" w:cs="Yu Mincho" w:hint="eastAsia"/>
              </w:rPr>
              <w:t>置位</w:t>
            </w:r>
          </w:p>
        </w:tc>
      </w:tr>
      <w:tr w:rsidR="008B0F73" w:rsidRPr="00823683" w14:paraId="308F1306" w14:textId="77777777" w:rsidTr="00C10E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7329E83" w14:textId="4D448E6C" w:rsidR="008B0F73" w:rsidRPr="00823683" w:rsidRDefault="00144E3B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144E3B">
              <w:rPr>
                <w:rFonts w:ascii="微软雅黑" w:eastAsia="微软雅黑" w:hAnsi="微软雅黑" w:cs="萝莉体"/>
                <w:sz w:val="20"/>
                <w:szCs w:val="20"/>
              </w:rPr>
              <w:t>0110</w:t>
            </w:r>
          </w:p>
        </w:tc>
        <w:tc>
          <w:tcPr>
            <w:tcW w:w="0" w:type="auto"/>
            <w:vAlign w:val="center"/>
          </w:tcPr>
          <w:p w14:paraId="7BF7E95F" w14:textId="1D13DC61" w:rsidR="008B0F73" w:rsidRPr="00823683" w:rsidRDefault="009D6948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SLTU</w:t>
            </w:r>
          </w:p>
        </w:tc>
        <w:tc>
          <w:tcPr>
            <w:tcW w:w="0" w:type="auto"/>
            <w:vAlign w:val="center"/>
          </w:tcPr>
          <w:p w14:paraId="70C0D3ED" w14:textId="45B845AB" w:rsidR="008B0F73" w:rsidRPr="00823683" w:rsidRDefault="00385895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小于</w:t>
            </w:r>
            <w:r>
              <w:rPr>
                <w:rFonts w:ascii="宋体" w:eastAsia="宋体" w:hAnsi="宋体" w:cs="宋体" w:hint="eastAsia"/>
              </w:rPr>
              <w:t>则</w:t>
            </w:r>
            <w:r>
              <w:rPr>
                <w:rFonts w:ascii="Yu Mincho" w:eastAsia="Yu Mincho" w:hAnsi="Yu Mincho" w:cs="Yu Mincho" w:hint="eastAsia"/>
              </w:rPr>
              <w:t>置位，无符号</w:t>
            </w:r>
            <w:r>
              <w:rPr>
                <w:rFonts w:ascii="MS Mincho" w:eastAsia="MS Mincho" w:hAnsi="MS Mincho" w:cs="MS Mincho" w:hint="eastAsia"/>
              </w:rPr>
              <w:t>数</w:t>
            </w:r>
          </w:p>
        </w:tc>
      </w:tr>
      <w:tr w:rsidR="005B1A8A" w:rsidRPr="00823683" w14:paraId="7B0047CE" w14:textId="77777777" w:rsidTr="00C10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7827F83" w14:textId="6C914001" w:rsidR="005B1A8A" w:rsidRPr="00823683" w:rsidRDefault="00144E3B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0111</w:t>
            </w:r>
          </w:p>
        </w:tc>
        <w:tc>
          <w:tcPr>
            <w:tcW w:w="0" w:type="auto"/>
            <w:vAlign w:val="center"/>
          </w:tcPr>
          <w:p w14:paraId="4462A386" w14:textId="477180F3" w:rsidR="005B1A8A" w:rsidRPr="00823683" w:rsidRDefault="00F54FD4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NOR</w:t>
            </w:r>
          </w:p>
        </w:tc>
        <w:tc>
          <w:tcPr>
            <w:tcW w:w="0" w:type="auto"/>
            <w:vAlign w:val="center"/>
          </w:tcPr>
          <w:p w14:paraId="17282AD7" w14:textId="4AD2DD33" w:rsidR="005B1A8A" w:rsidRPr="00823683" w:rsidRDefault="00385895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</w:rPr>
              <w:t>逻辑</w:t>
            </w:r>
            <w:r>
              <w:rPr>
                <w:rFonts w:ascii="Yu Mincho" w:eastAsia="Yu Mincho" w:hAnsi="Yu Mincho" w:cs="Yu Mincho" w:hint="eastAsia"/>
              </w:rPr>
              <w:t>或非操作</w:t>
            </w:r>
          </w:p>
        </w:tc>
      </w:tr>
      <w:tr w:rsidR="005B1A8A" w:rsidRPr="00823683" w14:paraId="4627DBEE" w14:textId="77777777" w:rsidTr="00C10E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345ADEE" w14:textId="5E6C0B8A" w:rsidR="005B1A8A" w:rsidRPr="00823683" w:rsidRDefault="00144E3B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1000</w:t>
            </w:r>
          </w:p>
        </w:tc>
        <w:tc>
          <w:tcPr>
            <w:tcW w:w="0" w:type="auto"/>
            <w:vAlign w:val="center"/>
          </w:tcPr>
          <w:p w14:paraId="732E2CF8" w14:textId="10B1D903" w:rsidR="005B1A8A" w:rsidRPr="00823683" w:rsidRDefault="00F54FD4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SLL</w:t>
            </w:r>
          </w:p>
        </w:tc>
        <w:tc>
          <w:tcPr>
            <w:tcW w:w="0" w:type="auto"/>
            <w:vAlign w:val="center"/>
          </w:tcPr>
          <w:p w14:paraId="4D80180F" w14:textId="76F828A9" w:rsidR="005B1A8A" w:rsidRPr="00823683" w:rsidRDefault="005C373E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向左移位操</w:t>
            </w:r>
            <w:r>
              <w:rPr>
                <w:rFonts w:ascii="MS Mincho" w:eastAsia="MS Mincho" w:hAnsi="MS Mincho" w:cs="MS Mincho" w:hint="eastAsia"/>
              </w:rPr>
              <w:t>作</w:t>
            </w:r>
          </w:p>
        </w:tc>
      </w:tr>
      <w:tr w:rsidR="005B1A8A" w:rsidRPr="00823683" w14:paraId="01BA458F" w14:textId="77777777" w:rsidTr="00C10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DD9CE2B" w14:textId="03D58C9D" w:rsidR="005B1A8A" w:rsidRPr="00823683" w:rsidRDefault="00144E3B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1001</w:t>
            </w:r>
          </w:p>
        </w:tc>
        <w:tc>
          <w:tcPr>
            <w:tcW w:w="0" w:type="auto"/>
            <w:vAlign w:val="center"/>
          </w:tcPr>
          <w:p w14:paraId="17C706B7" w14:textId="21D216C1" w:rsidR="005B1A8A" w:rsidRPr="00823683" w:rsidRDefault="00F54FD4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SRL</w:t>
            </w:r>
          </w:p>
        </w:tc>
        <w:tc>
          <w:tcPr>
            <w:tcW w:w="0" w:type="auto"/>
            <w:vAlign w:val="center"/>
          </w:tcPr>
          <w:p w14:paraId="49594BB5" w14:textId="3A2932DD" w:rsidR="005B1A8A" w:rsidRPr="00823683" w:rsidRDefault="005C373E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向右移位操作</w:t>
            </w:r>
          </w:p>
        </w:tc>
      </w:tr>
      <w:tr w:rsidR="005B1A8A" w:rsidRPr="00823683" w14:paraId="66051FCE" w14:textId="77777777" w:rsidTr="00C10E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233F24F" w14:textId="1813EFCC" w:rsidR="005B1A8A" w:rsidRPr="00823683" w:rsidRDefault="00144E3B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1010</w:t>
            </w:r>
          </w:p>
        </w:tc>
        <w:tc>
          <w:tcPr>
            <w:tcW w:w="0" w:type="auto"/>
            <w:vAlign w:val="center"/>
          </w:tcPr>
          <w:p w14:paraId="1DE37F6B" w14:textId="08BDE423" w:rsidR="005B1A8A" w:rsidRPr="00823683" w:rsidRDefault="00F54FD4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SRA</w:t>
            </w:r>
          </w:p>
        </w:tc>
        <w:tc>
          <w:tcPr>
            <w:tcW w:w="0" w:type="auto"/>
            <w:vAlign w:val="center"/>
          </w:tcPr>
          <w:p w14:paraId="3B9BE0A0" w14:textId="7AB53AD3" w:rsidR="005B1A8A" w:rsidRPr="00823683" w:rsidRDefault="005C373E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向右算</w:t>
            </w:r>
            <w:r>
              <w:rPr>
                <w:rFonts w:ascii="宋体" w:eastAsia="宋体" w:hAnsi="宋体" w:cs="宋体" w:hint="eastAsia"/>
              </w:rPr>
              <w:t>术</w:t>
            </w:r>
            <w:r>
              <w:rPr>
                <w:rFonts w:ascii="Yu Mincho" w:eastAsia="Yu Mincho" w:hAnsi="Yu Mincho" w:cs="Yu Mincho" w:hint="eastAsia"/>
              </w:rPr>
              <w:t>移位操</w:t>
            </w:r>
            <w:r>
              <w:rPr>
                <w:rFonts w:ascii="MS Mincho" w:eastAsia="MS Mincho" w:hAnsi="MS Mincho" w:cs="MS Mincho" w:hint="eastAsia"/>
              </w:rPr>
              <w:t>作</w:t>
            </w:r>
          </w:p>
        </w:tc>
      </w:tr>
      <w:tr w:rsidR="005B1A8A" w:rsidRPr="00823683" w14:paraId="70E294B2" w14:textId="77777777" w:rsidTr="00C10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25F17E8" w14:textId="3E959D1F" w:rsidR="005B1A8A" w:rsidRPr="00823683" w:rsidRDefault="00C67559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1011</w:t>
            </w:r>
          </w:p>
        </w:tc>
        <w:tc>
          <w:tcPr>
            <w:tcW w:w="0" w:type="auto"/>
            <w:vAlign w:val="center"/>
          </w:tcPr>
          <w:p w14:paraId="1524D528" w14:textId="51679355" w:rsidR="005B1A8A" w:rsidRPr="00823683" w:rsidRDefault="00F54FD4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SLLV</w:t>
            </w:r>
          </w:p>
        </w:tc>
        <w:tc>
          <w:tcPr>
            <w:tcW w:w="0" w:type="auto"/>
            <w:vAlign w:val="center"/>
          </w:tcPr>
          <w:p w14:paraId="41122A03" w14:textId="1B8D1D04" w:rsidR="005B1A8A" w:rsidRPr="00823683" w:rsidRDefault="005C373E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</w:rPr>
              <w:t>逻辑</w:t>
            </w:r>
            <w:r>
              <w:rPr>
                <w:rFonts w:ascii="Yu Mincho" w:eastAsia="Yu Mincho" w:hAnsi="Yu Mincho" w:cs="Yu Mincho" w:hint="eastAsia"/>
              </w:rPr>
              <w:t>可</w:t>
            </w:r>
            <w:r>
              <w:rPr>
                <w:rFonts w:ascii="宋体" w:eastAsia="宋体" w:hAnsi="宋体" w:cs="宋体" w:hint="eastAsia"/>
              </w:rPr>
              <w:t>变</w:t>
            </w:r>
            <w:r>
              <w:rPr>
                <w:rFonts w:ascii="Yu Mincho" w:eastAsia="Yu Mincho" w:hAnsi="Yu Mincho" w:cs="Yu Mincho" w:hint="eastAsia"/>
              </w:rPr>
              <w:t>左移操作</w:t>
            </w:r>
          </w:p>
        </w:tc>
      </w:tr>
      <w:tr w:rsidR="005B1A8A" w:rsidRPr="00823683" w14:paraId="3643DEDD" w14:textId="77777777" w:rsidTr="00C10E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00EC7AE" w14:textId="09CF0C51" w:rsidR="005B1A8A" w:rsidRPr="00823683" w:rsidRDefault="00C67559" w:rsidP="00DD5A58">
            <w:pPr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1100</w:t>
            </w:r>
          </w:p>
        </w:tc>
        <w:tc>
          <w:tcPr>
            <w:tcW w:w="0" w:type="auto"/>
            <w:vAlign w:val="center"/>
          </w:tcPr>
          <w:p w14:paraId="220F1C1B" w14:textId="5D2150B2" w:rsidR="005B1A8A" w:rsidRPr="00823683" w:rsidRDefault="00F54FD4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SRLV</w:t>
            </w:r>
          </w:p>
        </w:tc>
        <w:tc>
          <w:tcPr>
            <w:tcW w:w="0" w:type="auto"/>
            <w:vAlign w:val="center"/>
          </w:tcPr>
          <w:p w14:paraId="38B5ECA2" w14:textId="698F8405" w:rsidR="005B1A8A" w:rsidRPr="00823683" w:rsidRDefault="005C373E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</w:rPr>
              <w:t>逻辑</w:t>
            </w:r>
            <w:r>
              <w:rPr>
                <w:rFonts w:ascii="Yu Mincho" w:eastAsia="Yu Mincho" w:hAnsi="Yu Mincho" w:cs="Yu Mincho" w:hint="eastAsia"/>
              </w:rPr>
              <w:t>可</w:t>
            </w:r>
            <w:r>
              <w:rPr>
                <w:rFonts w:ascii="宋体" w:eastAsia="宋体" w:hAnsi="宋体" w:cs="宋体" w:hint="eastAsia"/>
              </w:rPr>
              <w:t>变</w:t>
            </w:r>
            <w:r>
              <w:rPr>
                <w:rFonts w:ascii="Yu Mincho" w:eastAsia="Yu Mincho" w:hAnsi="Yu Mincho" w:cs="Yu Mincho" w:hint="eastAsia"/>
              </w:rPr>
              <w:t>左移操作</w:t>
            </w:r>
          </w:p>
        </w:tc>
      </w:tr>
      <w:tr w:rsidR="00C67559" w:rsidRPr="00823683" w14:paraId="11617439" w14:textId="77777777" w:rsidTr="00C10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1BCC01F" w14:textId="649A9667" w:rsidR="00C67559" w:rsidRDefault="00C67559" w:rsidP="00DD5A58">
            <w:pPr>
              <w:jc w:val="center"/>
            </w:pPr>
            <w:r>
              <w:t>1101</w:t>
            </w:r>
          </w:p>
        </w:tc>
        <w:tc>
          <w:tcPr>
            <w:tcW w:w="0" w:type="auto"/>
            <w:vAlign w:val="center"/>
          </w:tcPr>
          <w:p w14:paraId="612332D0" w14:textId="4669B5B2" w:rsidR="00C67559" w:rsidRPr="00823683" w:rsidRDefault="00F54FD4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SLL16</w:t>
            </w:r>
          </w:p>
        </w:tc>
        <w:tc>
          <w:tcPr>
            <w:tcW w:w="0" w:type="auto"/>
            <w:vAlign w:val="center"/>
          </w:tcPr>
          <w:p w14:paraId="1E612F54" w14:textId="68A9142E" w:rsidR="00C67559" w:rsidRPr="00823683" w:rsidRDefault="0053725B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向做移位（</w:t>
            </w:r>
            <w:r>
              <w:t xml:space="preserve">16 </w:t>
            </w:r>
            <w:r>
              <w:t>位）操作，使用与指令</w:t>
            </w:r>
            <w:r>
              <w:t xml:space="preserve"> LUI</w:t>
            </w:r>
          </w:p>
        </w:tc>
      </w:tr>
      <w:tr w:rsidR="00C67559" w:rsidRPr="00823683" w14:paraId="59940751" w14:textId="77777777" w:rsidTr="00C10E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BABFC92" w14:textId="7CD6B612" w:rsidR="00C67559" w:rsidRDefault="00F93F88" w:rsidP="00DD5A58">
            <w:pPr>
              <w:jc w:val="center"/>
            </w:pPr>
            <w:r>
              <w:t>1110</w:t>
            </w:r>
          </w:p>
        </w:tc>
        <w:tc>
          <w:tcPr>
            <w:tcW w:w="0" w:type="auto"/>
            <w:vAlign w:val="center"/>
          </w:tcPr>
          <w:p w14:paraId="00052AEF" w14:textId="33829C2C" w:rsidR="00C67559" w:rsidRPr="00823683" w:rsidRDefault="00F93F88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XOR</w:t>
            </w:r>
          </w:p>
        </w:tc>
        <w:tc>
          <w:tcPr>
            <w:tcW w:w="0" w:type="auto"/>
            <w:vAlign w:val="center"/>
          </w:tcPr>
          <w:p w14:paraId="614CC7A6" w14:textId="162B3956" w:rsidR="00C67559" w:rsidRPr="00823683" w:rsidRDefault="0053725B" w:rsidP="00DD5A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rPr>
                <w:rFonts w:ascii="宋体" w:eastAsia="宋体" w:hAnsi="宋体" w:cs="宋体" w:hint="eastAsia"/>
              </w:rPr>
              <w:t>逻辑</w:t>
            </w:r>
            <w:r>
              <w:rPr>
                <w:rFonts w:ascii="Yu Mincho" w:eastAsia="Yu Mincho" w:hAnsi="Yu Mincho" w:cs="Yu Mincho" w:hint="eastAsia"/>
              </w:rPr>
              <w:t>异或操作</w:t>
            </w:r>
          </w:p>
        </w:tc>
      </w:tr>
      <w:tr w:rsidR="00C67559" w:rsidRPr="00823683" w14:paraId="24099EDF" w14:textId="77777777" w:rsidTr="00C10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96EE0BC" w14:textId="0F99F5BA" w:rsidR="00C67559" w:rsidRDefault="00F93F88" w:rsidP="00DD5A58">
            <w:pPr>
              <w:jc w:val="center"/>
            </w:pPr>
            <w:r>
              <w:t>1111</w:t>
            </w:r>
          </w:p>
        </w:tc>
        <w:tc>
          <w:tcPr>
            <w:tcW w:w="0" w:type="auto"/>
            <w:vAlign w:val="center"/>
          </w:tcPr>
          <w:p w14:paraId="6DB054C0" w14:textId="48D7A2F7" w:rsidR="00C67559" w:rsidRPr="00823683" w:rsidRDefault="00F93F88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ALU_SRAV</w:t>
            </w:r>
          </w:p>
        </w:tc>
        <w:tc>
          <w:tcPr>
            <w:tcW w:w="0" w:type="auto"/>
            <w:vAlign w:val="center"/>
          </w:tcPr>
          <w:p w14:paraId="20B03C64" w14:textId="2B452CC2" w:rsidR="00C67559" w:rsidRPr="00823683" w:rsidRDefault="0053725B" w:rsidP="00DD5A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萝莉体"/>
                <w:sz w:val="20"/>
                <w:szCs w:val="20"/>
              </w:rPr>
            </w:pPr>
            <w:r>
              <w:t>算数可</w:t>
            </w:r>
            <w:r>
              <w:rPr>
                <w:rFonts w:ascii="宋体" w:eastAsia="宋体" w:hAnsi="宋体" w:cs="宋体" w:hint="eastAsia"/>
              </w:rPr>
              <w:t>变</w:t>
            </w:r>
            <w:r>
              <w:rPr>
                <w:rFonts w:ascii="Yu Mincho" w:eastAsia="Yu Mincho" w:hAnsi="Yu Mincho" w:cs="Yu Mincho" w:hint="eastAsia"/>
              </w:rPr>
              <w:t>右移操作</w:t>
            </w:r>
          </w:p>
        </w:tc>
      </w:tr>
    </w:tbl>
    <w:p w14:paraId="6EAB842D" w14:textId="77777777" w:rsidR="0085689C" w:rsidRPr="00823683" w:rsidRDefault="0085689C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4C1E37A5" w14:textId="77777777" w:rsidR="009266AD" w:rsidRPr="00823683" w:rsidRDefault="009266AD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335F9CCB" w14:textId="77777777" w:rsidR="009A2B6D" w:rsidRDefault="009A2B6D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59F164ED" w14:textId="4CF6CE92" w:rsidR="00411FAC" w:rsidRDefault="00160232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sz w:val="20"/>
          <w:szCs w:val="20"/>
        </w:rPr>
        <w:t>Control unit</w:t>
      </w:r>
    </w:p>
    <w:p w14:paraId="055ECA97" w14:textId="41464107" w:rsidR="00327B6E" w:rsidRPr="00823683" w:rsidRDefault="00327B6E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3F3982B5" wp14:editId="024F6886">
            <wp:extent cx="5612130" cy="3029585"/>
            <wp:effectExtent l="0" t="0" r="7620" b="0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2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74A1B" w14:textId="0F2034D0" w:rsidR="00B87CAD" w:rsidRPr="00823683" w:rsidRDefault="00B87CAD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drawing>
          <wp:inline distT="0" distB="0" distL="0" distR="0" wp14:anchorId="6196CB34" wp14:editId="3D3FB6D0">
            <wp:extent cx="5612130" cy="3070225"/>
            <wp:effectExtent l="0" t="0" r="7620" b="0"/>
            <wp:docPr id="20" name="图片 20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表格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6A56B" w14:textId="0869DBB0" w:rsidR="00B5556E" w:rsidRDefault="00B5556E" w:rsidP="00DD5A58">
      <w:pPr>
        <w:spacing w:line="240" w:lineRule="auto"/>
        <w:ind w:left="360"/>
        <w:rPr>
          <w:rFonts w:ascii="微软雅黑" w:eastAsia="微软雅黑" w:hAnsi="微软雅黑" w:cs="萝莉体"/>
          <w:sz w:val="20"/>
          <w:szCs w:val="20"/>
        </w:rPr>
      </w:pPr>
    </w:p>
    <w:p w14:paraId="601D9A78" w14:textId="77777777" w:rsidR="004C04F0" w:rsidRPr="00823683" w:rsidRDefault="004C04F0" w:rsidP="00DD5A58">
      <w:pPr>
        <w:spacing w:line="240" w:lineRule="auto"/>
        <w:ind w:left="360"/>
        <w:rPr>
          <w:rFonts w:ascii="微软雅黑" w:eastAsia="微软雅黑" w:hAnsi="微软雅黑" w:cs="萝莉体"/>
          <w:sz w:val="20"/>
          <w:szCs w:val="20"/>
        </w:rPr>
      </w:pPr>
    </w:p>
    <w:tbl>
      <w:tblPr>
        <w:tblpPr w:leftFromText="180" w:rightFromText="180" w:vertAnchor="text" w:horzAnchor="margin" w:tblpXSpec="center" w:tblpY="79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0"/>
        <w:gridCol w:w="327"/>
        <w:gridCol w:w="313"/>
        <w:gridCol w:w="313"/>
        <w:gridCol w:w="313"/>
        <w:gridCol w:w="277"/>
        <w:gridCol w:w="327"/>
        <w:gridCol w:w="963"/>
        <w:gridCol w:w="418"/>
        <w:gridCol w:w="605"/>
        <w:gridCol w:w="315"/>
        <w:gridCol w:w="322"/>
        <w:gridCol w:w="659"/>
        <w:gridCol w:w="589"/>
        <w:gridCol w:w="641"/>
        <w:gridCol w:w="299"/>
        <w:gridCol w:w="425"/>
        <w:gridCol w:w="312"/>
        <w:gridCol w:w="754"/>
      </w:tblGrid>
      <w:tr w:rsidR="00B94BB0" w:rsidRPr="00823683" w14:paraId="66E4A916" w14:textId="292E4383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4E6CB056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nstruc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B5A271" w14:textId="46F028D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[31:26]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73C41C" w14:textId="4A32408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[25:21]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A12B51" w14:textId="5C88CEA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[20:16]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5C3D263" w14:textId="13F94FF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[15:11]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AA2477" w14:textId="2D9342F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[10:6]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CDB874" w14:textId="474D0E3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[5:0]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632094" w14:textId="0335664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 w:hint="eastAsia"/>
                <w:b/>
                <w:bCs/>
                <w:sz w:val="8"/>
                <w:szCs w:val="8"/>
              </w:rPr>
              <w:t>N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PCSel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548EF3" w14:textId="26D704F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ALU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A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rc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6FDE36E3" w14:textId="21E6BE1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ALU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B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rc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95BE5C" w14:textId="63FD665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ALUOp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7E3E4D" w14:textId="73CA651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egDst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3AEC8838" w14:textId="14CFD72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MemtoReg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1F329999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egWrit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43253D2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MemWrit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5EA5FA" w14:textId="0B05DF9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Ext</w:t>
            </w:r>
            <w:r w:rsidRPr="0056286A">
              <w:rPr>
                <w:rFonts w:ascii="微软雅黑" w:eastAsia="微软雅黑" w:hAnsi="微软雅黑" w:cs="萝莉体" w:hint="eastAsia"/>
                <w:b/>
                <w:bCs/>
                <w:sz w:val="8"/>
                <w:szCs w:val="8"/>
              </w:rPr>
              <w:t>Sel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575A54" w14:textId="0EB9520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Loa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75C476" w14:textId="3ECC173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to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6FBC70" w14:textId="7776B11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nstruction operation</w:t>
            </w:r>
          </w:p>
        </w:tc>
      </w:tr>
      <w:tr w:rsidR="00B94BB0" w:rsidRPr="00823683" w14:paraId="13868762" w14:textId="4040AB4A" w:rsidTr="009246FA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17F0A31" w14:textId="20A7D64F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R-typ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1B6C2C8" w14:textId="755AED6D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o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49E75B9" w14:textId="171BE447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proofErr w:type="spellStart"/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7D258835" w14:textId="459B51DD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r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7537B77" w14:textId="1111AEBF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proofErr w:type="spellStart"/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76FB614D" w14:textId="7539E653" w:rsidR="00DB493D" w:rsidRPr="008F78BE" w:rsidRDefault="00D70AE0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proofErr w:type="spellStart"/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S</w:t>
            </w:r>
            <w:r w:rsidR="00DB493D"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hamt</w:t>
            </w:r>
            <w:proofErr w:type="spellEnd"/>
            <w:r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(</w:t>
            </w: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sa</w:t>
            </w:r>
            <w:proofErr w:type="spellEnd"/>
            <w:r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06431E3" w14:textId="17B5EF2E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proofErr w:type="spellStart"/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func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1B74FF9" w14:textId="77777777" w:rsidR="00DB493D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PC</w:t>
            </w: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更行值选择</w:t>
            </w:r>
          </w:p>
          <w:p w14:paraId="2C351AF0" w14:textId="745C3DAF" w:rsidR="00DB493D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00：NPC=PC＋4</w:t>
            </w:r>
          </w:p>
          <w:p w14:paraId="0181F60B" w14:textId="61AC5B3D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 xml:space="preserve">01：NPC=PC+4+偏移*4( </w:t>
            </w:r>
            <w:proofErr w:type="spellStart"/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bne</w:t>
            </w:r>
            <w:proofErr w:type="spellEnd"/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、</w:t>
            </w:r>
            <w:proofErr w:type="spellStart"/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beq</w:t>
            </w:r>
            <w:proofErr w:type="spellEnd"/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 xml:space="preserve"> </w:t>
            </w: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)</w:t>
            </w:r>
          </w:p>
          <w:p w14:paraId="71C8A3FD" w14:textId="50E1B8AF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10：NPC=(PC+4)[31:28]+IMM[25:0]+2</w:t>
            </w: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’</w:t>
            </w: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b00</w:t>
            </w:r>
            <w:r w:rsidR="00FC02AA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 (</w:t>
            </w:r>
            <w:proofErr w:type="spellStart"/>
            <w:r w:rsidR="00FC02AA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jr</w:t>
            </w:r>
            <w:proofErr w:type="spellEnd"/>
            <w:r w:rsidR="00FC02AA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, </w:t>
            </w:r>
            <w:proofErr w:type="spellStart"/>
            <w:r w:rsidR="00FC02AA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jal</w:t>
            </w:r>
            <w:proofErr w:type="spellEnd"/>
            <w:r w:rsidR="00FC02AA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)</w:t>
            </w:r>
          </w:p>
          <w:p w14:paraId="73BE636C" w14:textId="5D403669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11：NPC=</w:t>
            </w:r>
            <w:proofErr w:type="spellStart"/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RsData</w:t>
            </w:r>
            <w:proofErr w:type="spellEnd"/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，(JR，JLR</w:t>
            </w: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269793F" w14:textId="3B750038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ALU</w:t>
            </w:r>
            <w:r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端口A</w:t>
            </w: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的源操作数</w:t>
            </w:r>
          </w:p>
          <w:p w14:paraId="735D1C0F" w14:textId="039400DF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0: </w:t>
            </w:r>
            <w:proofErr w:type="spellStart"/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reg_bus</w:t>
            </w:r>
            <w:r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A</w:t>
            </w:r>
            <w:proofErr w:type="spellEnd"/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(R</w:t>
            </w:r>
            <w:r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s</w:t>
            </w: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)</w:t>
            </w:r>
          </w:p>
          <w:p w14:paraId="72458B6B" w14:textId="07CEAB5F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1: </w:t>
            </w:r>
            <w:r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立即数</w:t>
            </w:r>
            <w:proofErr w:type="spellStart"/>
            <w:r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s</w:t>
            </w:r>
            <w:r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370B15F" w14:textId="34015C84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ALU</w:t>
            </w: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的</w:t>
            </w:r>
            <w:r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端口B</w:t>
            </w: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源操作数</w:t>
            </w:r>
          </w:p>
          <w:p w14:paraId="29E24B62" w14:textId="2344D5A8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0: </w:t>
            </w:r>
            <w:proofErr w:type="spellStart"/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reg_busB</w:t>
            </w:r>
            <w:proofErr w:type="spellEnd"/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(Rt)</w:t>
            </w:r>
          </w:p>
          <w:p w14:paraId="1819BB3E" w14:textId="773009EF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1: </w:t>
            </w: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sign</w:t>
            </w: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-extend imm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541B47FE" w14:textId="0B4B57FF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ALU运算操作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31F11D3" w14:textId="79E15232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写寄存器地址</w:t>
            </w:r>
          </w:p>
          <w:p w14:paraId="19FB9C94" w14:textId="77777777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0: </w:t>
            </w:r>
            <w:proofErr w:type="spellStart"/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r</w:t>
            </w: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d</w:t>
            </w:r>
            <w:proofErr w:type="spellEnd"/>
          </w:p>
          <w:p w14:paraId="5FBF611F" w14:textId="64B293D5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1:</w:t>
            </w:r>
            <w:r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 </w:t>
            </w: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r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D5602F7" w14:textId="402B7F4C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存储器写回寄存器的值</w:t>
            </w:r>
          </w:p>
          <w:p w14:paraId="71A61054" w14:textId="52CA1000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0:</w:t>
            </w:r>
            <w:r w:rsidR="00B94BB0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 </w:t>
            </w:r>
            <w:proofErr w:type="spellStart"/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alu_result</w:t>
            </w:r>
            <w:proofErr w:type="spellEnd"/>
          </w:p>
          <w:p w14:paraId="2E31002F" w14:textId="2CD4BDC5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1:</w:t>
            </w:r>
            <w:r w:rsidR="00B94BB0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 </w:t>
            </w:r>
            <w:proofErr w:type="spellStart"/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DataMem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ACBE853" w14:textId="2BEB4423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寄存器写操作</w:t>
            </w:r>
          </w:p>
          <w:p w14:paraId="26C158F6" w14:textId="0738D9D5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0:</w:t>
            </w:r>
            <w:r w:rsidR="00B94BB0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 unable</w:t>
            </w:r>
          </w:p>
          <w:p w14:paraId="28E0C991" w14:textId="561E3FFB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1:</w:t>
            </w:r>
            <w:r w:rsidR="00B94BB0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 xml:space="preserve"> enab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29FB3A5" w14:textId="77777777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存储器写操作</w:t>
            </w:r>
          </w:p>
          <w:p w14:paraId="6F02CB30" w14:textId="2B8A45AC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0: unable</w:t>
            </w:r>
          </w:p>
          <w:p w14:paraId="199A1083" w14:textId="1E4F1E9F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1: enab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041CA170" w14:textId="4B7D4FD6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拓展控制</w:t>
            </w:r>
          </w:p>
          <w:p w14:paraId="058D815A" w14:textId="7AD979A5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0: zero-extend</w:t>
            </w:r>
          </w:p>
          <w:p w14:paraId="4CC38AB8" w14:textId="36343B74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1: sign-exten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30B88F0D" w14:textId="77777777" w:rsidR="00DB493D" w:rsidRPr="00B533D4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000</w:t>
            </w:r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：</w:t>
            </w:r>
            <w:proofErr w:type="spellStart"/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lw</w:t>
            </w:r>
            <w:proofErr w:type="spellEnd"/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，加载全字</w:t>
            </w:r>
          </w:p>
          <w:p w14:paraId="3354C4CF" w14:textId="77777777" w:rsidR="00DB493D" w:rsidRPr="00B533D4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001</w:t>
            </w:r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：</w:t>
            </w:r>
            <w:proofErr w:type="spellStart"/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lb</w:t>
            </w:r>
            <w:proofErr w:type="spellEnd"/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，加载字节</w:t>
            </w:r>
          </w:p>
          <w:p w14:paraId="560EFFEE" w14:textId="77777777" w:rsidR="00DB493D" w:rsidRPr="00B533D4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010</w:t>
            </w:r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：</w:t>
            </w:r>
            <w:proofErr w:type="spellStart"/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lbu</w:t>
            </w:r>
            <w:proofErr w:type="spellEnd"/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，加载字节（无符号）</w:t>
            </w:r>
          </w:p>
          <w:p w14:paraId="187D3949" w14:textId="77777777" w:rsidR="00DB493D" w:rsidRPr="00B533D4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011</w:t>
            </w:r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：</w:t>
            </w:r>
            <w:proofErr w:type="spellStart"/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lh</w:t>
            </w:r>
            <w:proofErr w:type="spellEnd"/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，加载半字</w:t>
            </w:r>
          </w:p>
          <w:p w14:paraId="170B679C" w14:textId="77777777" w:rsidR="00DB493D" w:rsidRPr="00B533D4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100</w:t>
            </w:r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：</w:t>
            </w:r>
            <w:proofErr w:type="spellStart"/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lhu</w:t>
            </w:r>
            <w:proofErr w:type="spellEnd"/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，加载半字（无符号）</w:t>
            </w:r>
          </w:p>
          <w:p w14:paraId="07441D97" w14:textId="2B928717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101-111</w:t>
            </w:r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：暂未设置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650B0BA2" w14:textId="77777777" w:rsidR="00DB493D" w:rsidRPr="00B533D4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00</w:t>
            </w:r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：</w:t>
            </w:r>
            <w:proofErr w:type="spellStart"/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sw</w:t>
            </w:r>
            <w:proofErr w:type="spellEnd"/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，存储全字</w:t>
            </w:r>
          </w:p>
          <w:p w14:paraId="73CA3259" w14:textId="77777777" w:rsidR="00DB493D" w:rsidRPr="00B533D4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01</w:t>
            </w:r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：</w:t>
            </w:r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sb</w:t>
            </w:r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，存储字节</w:t>
            </w:r>
          </w:p>
          <w:p w14:paraId="2EFA71C6" w14:textId="77777777" w:rsidR="00DB493D" w:rsidRPr="00B533D4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10</w:t>
            </w:r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：</w:t>
            </w:r>
            <w:proofErr w:type="spellStart"/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sh</w:t>
            </w:r>
            <w:proofErr w:type="spellEnd"/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，存储半字</w:t>
            </w:r>
          </w:p>
          <w:p w14:paraId="5A5BAE4F" w14:textId="58EB9311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B533D4"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  <w:t>11</w:t>
            </w:r>
            <w:r w:rsidRPr="00B533D4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：暂未设置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04AD9DAC" w14:textId="69B8841C" w:rsidR="00DB493D" w:rsidRPr="008F78BE" w:rsidRDefault="00DB493D" w:rsidP="009246FA">
            <w:pPr>
              <w:spacing w:after="0" w:afterAutospacing="0" w:line="240" w:lineRule="auto"/>
              <w:rPr>
                <w:rFonts w:ascii="微软雅黑" w:eastAsia="微软雅黑" w:hAnsi="微软雅黑" w:cs="萝莉体"/>
                <w:b/>
                <w:bCs/>
                <w:sz w:val="4"/>
                <w:szCs w:val="4"/>
              </w:rPr>
            </w:pPr>
            <w:r w:rsidRPr="008F78BE">
              <w:rPr>
                <w:rFonts w:ascii="微软雅黑" w:eastAsia="微软雅黑" w:hAnsi="微软雅黑" w:cs="萝莉体" w:hint="eastAsia"/>
                <w:b/>
                <w:bCs/>
                <w:sz w:val="4"/>
                <w:szCs w:val="4"/>
              </w:rPr>
              <w:t>指令描述</w:t>
            </w:r>
          </w:p>
        </w:tc>
      </w:tr>
      <w:tr w:rsidR="00B94BB0" w:rsidRPr="00823683" w14:paraId="75E37F34" w14:textId="485768AB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6D37AC8C" w14:textId="0976765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ad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0BE364DC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8B62785" w14:textId="492AB01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C06BEC4" w14:textId="3B22374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5680550" w14:textId="4B32233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736C95F" w14:textId="624A35F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F2B0EBB" w14:textId="7F2D985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6DE8ED" w14:textId="5B843BD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5D3CCF" w14:textId="5A9C127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126D5502" w14:textId="605D178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ECA100" w14:textId="647B7CF2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E7E3E9" w14:textId="24C8583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0762EDA5" w14:textId="38BBC7A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79438417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6C644359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7A1CAE" w14:textId="6E78DFB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420C6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14E67E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A2EED6" w14:textId="0A3AFD5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(</w:t>
            </w: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)←(</w:t>
            </w: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)+(rt);</w:t>
            </w:r>
          </w:p>
        </w:tc>
      </w:tr>
      <w:tr w:rsidR="00B94BB0" w:rsidRPr="00823683" w14:paraId="178F3273" w14:textId="1CAC7378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C83183F" w14:textId="1282399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addu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4C46309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BC29C2C" w14:textId="686A2AB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3EE07DF" w14:textId="4BF66FB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DB0BF37" w14:textId="4827F41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0A48C95" w14:textId="3FCC6DA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3B1DD50" w14:textId="681A608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00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4C7385" w14:textId="392E2D6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4C98DD" w14:textId="307CD8D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A13F1C2" w14:textId="40985F4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453423" w14:textId="7075294D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0688ED" w14:textId="675D3EF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A2E7498" w14:textId="0B73A82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33BD23E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1DB054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AD4D1A" w14:textId="2E2A7C5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B8E7B4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CCC9E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7397B1" w14:textId="00DB2FF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4A12FCED" w14:textId="27CF3BEF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7B34A5A" w14:textId="5CBF7037" w:rsidR="00DB493D" w:rsidRPr="00134729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ub</w:t>
            </w:r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74383516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B597764" w14:textId="3F26729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22460E79" w14:textId="410668E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4A5F4F2" w14:textId="2DF3A7F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DB2E293" w14:textId="7780334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2AAE236" w14:textId="1DC43C8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0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DD1FA0" w14:textId="151C842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2BAD4" w14:textId="4945F19E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2F46F12" w14:textId="66C7393A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DC3835" w14:textId="59BE638F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A85787" w14:textId="49F8CCF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655F016" w14:textId="3A0818B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9E8611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4CB3DB7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121138" w14:textId="2EF0025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56C2A6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6C39E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F2B456B" w14:textId="126BCB8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1FA53DEA" w14:textId="75AE55F8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5B05963" w14:textId="078766A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ub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u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79620267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00328A6" w14:textId="5F0CB18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43B2C44" w14:textId="0503D9F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D1DFCDF" w14:textId="7FCEBD7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27B04DB" w14:textId="3947500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475F331" w14:textId="4156054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0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AA81D6" w14:textId="7C91B5A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1BA27F" w14:textId="1B5310CB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0938D7A" w14:textId="03EB465B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D41D60" w14:textId="77FE5710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4E3A41" w14:textId="0DFF14F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7A72969" w14:textId="172EDFD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2EC5B71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C8504C4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A3C9E8" w14:textId="4897D34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EEA7C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29226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858752" w14:textId="6EF766A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2E4CCAC5" w14:textId="7115D80C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4C4656D" w14:textId="67B1743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and</w:t>
            </w:r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D73CF5A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E4A3966" w14:textId="7E47BDB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1853498" w14:textId="21463FA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8CED529" w14:textId="1F0463E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1DC8120" w14:textId="067948E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16C1A21" w14:textId="56B2D36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E1E1E3" w14:textId="0EAF42E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9806D2" w14:textId="5CB7FFC8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F5C25BE" w14:textId="73F6D431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16583A" w14:textId="735EF326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A3BC2E" w14:textId="2030681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D20AF8E" w14:textId="49FAB94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9FBCA01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E33CFF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FC433E" w14:textId="0390F95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259011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798ECA6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AC913E" w14:textId="5919A34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74C5BADF" w14:textId="335DC62A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7DC31CC" w14:textId="1DC39B8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r</w:t>
            </w:r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56F3F6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180C7CF" w14:textId="083763D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60000B2" w14:textId="4FFEA58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86723A0" w14:textId="7721AF4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AB536D6" w14:textId="624EBC5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BD711B9" w14:textId="2DC4D55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96A49E" w14:textId="0AF594B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A8A15E" w14:textId="19DC72CD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F283D44" w14:textId="5F375269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C3AEBB" w14:textId="1CA30034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1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ECD6AE" w14:textId="324AE86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5C321C9" w14:textId="6AE5975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9F3EBD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52C954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D83609" w14:textId="6BB9B74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86A0EC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9EFBE4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9DB8C2" w14:textId="50BB75B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456C7592" w14:textId="0E8BA336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5081B48" w14:textId="05AED3C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or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30B85A7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1DE4FD5" w14:textId="38D8E89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102FF21" w14:textId="745EB62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E2E03EF" w14:textId="707EC7D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CEF65AF" w14:textId="4AC55CA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09D02D2" w14:textId="0260BEB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471D606" w14:textId="61FFCD9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8EB06B" w14:textId="392CDF77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77618DE" w14:textId="686174A9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A3BF75" w14:textId="344B870F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603BDF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C16005" w14:textId="389D466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8A4B512" w14:textId="08B1241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1C344C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F0A599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D71509" w14:textId="4EB8D54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3A445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D8911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4EA713" w14:textId="6832259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5A65308A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DE2E90F" w14:textId="367E90D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nor</w:t>
            </w:r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0513E914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7E144DB" w14:textId="6F1EF6D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81B8649" w14:textId="11EFF4D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2FB7A9B" w14:textId="3D909D1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49B6F36" w14:textId="6FE6818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A0661D4" w14:textId="7B9C76D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87D330" w14:textId="043D3EC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74EFEB" w14:textId="0985AC87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D67D2E1" w14:textId="7DC57485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7DD8CF" w14:textId="50891ED1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E54341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1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DC9AEC" w14:textId="1D050AD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311C95E" w14:textId="1023075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C670DDC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29E045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8D46D6" w14:textId="6676F3E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6B4FE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6BEFD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E38B55" w14:textId="1D4399B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6E29D792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E9369E1" w14:textId="6D839D0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lt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1851987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D52916E" w14:textId="1A67B5A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3A1E308" w14:textId="17B0ADA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48F7AFA" w14:textId="700274F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F6DB730" w14:textId="294D583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F199BA1" w14:textId="505ACC0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2E1459" w14:textId="1A60CF8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BA0D40" w14:textId="683877C7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F5E4876" w14:textId="1B141F8F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B87ED0" w14:textId="377025FF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2A24D5" w14:textId="0556F31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F0E9CED" w14:textId="2C37079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EA70390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60061A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A30AEC" w14:textId="412130F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8A0DE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E83BE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E6E69D" w14:textId="58DC20E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3F056F52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C4D3713" w14:textId="0C1F107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ltu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094681F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0F56F38" w14:textId="3C15AFA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12B8ACE9" w14:textId="27005D6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1CE19F8" w14:textId="540C1A0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AC72931" w14:textId="6F50323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5841E6E" w14:textId="2C5499A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60B0E5" w14:textId="623CCA7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05CDFF" w14:textId="59580B19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43B4C38" w14:textId="6E0B738F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2597EE" w14:textId="646E7AF5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1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054916" w14:textId="74EDB42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1E7ABA6" w14:textId="684F448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FB0FF0E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ACA8879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295DEC" w14:textId="315FB2F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7E9D27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FD31E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04F3B0" w14:textId="5B4EE6E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7652778F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8150EB9" w14:textId="1F1145EF" w:rsidR="00DB493D" w:rsidRPr="00051A43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</w:pPr>
            <w:proofErr w:type="spellStart"/>
            <w:r w:rsidRPr="00051A43"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  <w:t>sll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4AE29C2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28D9946" w14:textId="0292269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2002B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D3DFE1A" w14:textId="0A93EC0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E4A0609" w14:textId="687D8F3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48D651E6" w14:textId="5DD8658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6110BB18" w14:textId="46703AC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A4B5E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323EBE" w14:textId="52D8FE8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11865B" w14:textId="2B058879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ACB67FB" w14:textId="485D2125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752E5F" w14:textId="7D6FE23D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4EAD8F" w14:textId="26EBE32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86112A6" w14:textId="1C87C2F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F155DE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00FA97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AFAC11" w14:textId="3F62968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22BB8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7DEDD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68C4CB" w14:textId="186FC8F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348DFA11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25B677E" w14:textId="59153C43" w:rsidR="00DB493D" w:rsidRPr="00051A43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</w:pPr>
            <w:proofErr w:type="spellStart"/>
            <w:r w:rsidRPr="00051A43"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  <w:t>srl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779E2C9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A221C5D" w14:textId="3796C27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2002B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59A6DE8C" w14:textId="620A546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71B474A0" w14:textId="58AFDC5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32EB212D" w14:textId="74AEF93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vAlign w:val="center"/>
          </w:tcPr>
          <w:p w14:paraId="0164895A" w14:textId="1647D4E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A4B5E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D81487" w14:textId="3F9BCD6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C50140" w14:textId="620FAA8F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F4CC4D6" w14:textId="37CD6D5F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ED7E1E" w14:textId="48474B2D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01AAA4" w14:textId="3F07A26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F283101" w14:textId="3917256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3ECBAB1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61CE3B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ABEC2D" w14:textId="4434EA1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EEAE9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CCFE4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9036AB" w14:textId="611B4FB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20D30A79" w14:textId="2832DEF6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CAD2FCD" w14:textId="64598991" w:rsidR="00DB493D" w:rsidRPr="00051A43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</w:pPr>
            <w:proofErr w:type="spellStart"/>
            <w:r w:rsidRPr="00051A43"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  <w:t>sra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7B0FA7B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EF0B1D" w14:textId="36444E9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2002B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F7AE7BC" w14:textId="7587525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009B21" w14:textId="636FA86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103D14" w14:textId="4D9B6EF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21C454" w14:textId="5EFD293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A4B5E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7C00A8" w14:textId="55E7669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D13EBB" w14:textId="728155D8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1A6A557" w14:textId="5EE9A2B0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707451" w14:textId="721BD17D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355AF9" w14:textId="52C2FCF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121BC64" w14:textId="4888BFD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6453499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914E0BC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2AC838" w14:textId="3D047D2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CD9EF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5F2A89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500B6C" w14:textId="264501B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4946EDBF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CF904F1" w14:textId="4A001B14" w:rsidR="00DB493D" w:rsidRPr="00051A43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</w:pPr>
            <w:proofErr w:type="spellStart"/>
            <w:r w:rsidRPr="00051A43"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  <w:t>sllv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83F531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6456E6" w14:textId="45EFECE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66ADD0" w14:textId="1E5D365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26F2F0" w14:textId="78FADE4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4283A8" w14:textId="4E48F31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C18CCA" w14:textId="730F50E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95120B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42FA2C" w14:textId="01BAF56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921728" w14:textId="01EA8094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68F48E0" w14:textId="44131739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B91663" w14:textId="3040A7F0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4BE516" w14:textId="2C65AD6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1EB9039" w14:textId="603062D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5087BD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183326E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E937137" w14:textId="7041CEA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6B0AF9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90AA94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ECCB7A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486EDA22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92B4258" w14:textId="4A8333DC" w:rsidR="00DB493D" w:rsidRPr="00051A43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</w:pPr>
            <w:proofErr w:type="spellStart"/>
            <w:r w:rsidRPr="00051A43"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  <w:t>srlv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0B9D306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564113" w14:textId="6DAC8B5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0B3A17" w14:textId="5A4BCF3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C04313" w14:textId="2959CF5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D9E4A6" w14:textId="5FA2A87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25AFB6" w14:textId="19CE5F1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95120B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  <w:r w:rsidRPr="0095120B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D2B93F" w14:textId="603D051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47AF34" w14:textId="1C535A93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C193329" w14:textId="2B6EC504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38FC29" w14:textId="3B778205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E247F4" w14:textId="2945722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DCC7A7F" w14:textId="44502D2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884225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0274DE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5DEFD6" w14:textId="27A1D12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C6A016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F8406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CCD75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60A59636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C212285" w14:textId="1A3F92E3" w:rsidR="00DB493D" w:rsidRPr="00051A43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</w:pPr>
            <w:proofErr w:type="spellStart"/>
            <w:r w:rsidRPr="00051A43">
              <w:rPr>
                <w:rFonts w:ascii="微软雅黑" w:eastAsia="微软雅黑" w:hAnsi="微软雅黑" w:cs="萝莉体"/>
                <w:b/>
                <w:bCs/>
                <w:color w:val="00B050"/>
                <w:sz w:val="8"/>
                <w:szCs w:val="8"/>
              </w:rPr>
              <w:t>srav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6E3604B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5F7D08" w14:textId="5A91E26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F4C5753" w14:textId="13D20C8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BEE691" w14:textId="7C36E30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A0133B" w14:textId="7E26121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0E8E01" w14:textId="2F32990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95120B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6AB8D2" w14:textId="0D43AA4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47F930" w14:textId="44C684B5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F2F884B" w14:textId="53890617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736E81" w14:textId="72C3DFDE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62BC54" w14:textId="312131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D8C87A1" w14:textId="6EC73C5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33BF1EC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DBCBAA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89D1B9" w14:textId="05E2BCF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3F8FB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78E301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A9657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1C236DDC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329E4D6" w14:textId="22317ECF" w:rsidR="00DB493D" w:rsidRPr="00BD33E5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0070C0"/>
                <w:sz w:val="8"/>
                <w:szCs w:val="8"/>
              </w:rPr>
            </w:pPr>
            <w:proofErr w:type="spellStart"/>
            <w:r w:rsidRPr="00BD33E5">
              <w:rPr>
                <w:rFonts w:ascii="微软雅黑" w:eastAsia="微软雅黑" w:hAnsi="微软雅黑" w:cs="萝莉体"/>
                <w:b/>
                <w:bCs/>
                <w:color w:val="0070C0"/>
                <w:sz w:val="8"/>
                <w:szCs w:val="8"/>
              </w:rPr>
              <w:t>jr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93CB731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4C9748" w14:textId="574EFEF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54A61C" w14:textId="56F3491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754ACD" w14:textId="7997843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C37104" w14:textId="1FEE1BA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D3786C" w14:textId="495C5DC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BFBC80" w14:textId="4BBFC75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0D6FC7" w14:textId="0EDDF34A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A85E330" w14:textId="4ABB7FD0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0F919B" w14:textId="100E1FC2" w:rsidR="00DB493D" w:rsidRDefault="00047528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xxx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5FD656" w14:textId="7FC2FC0D" w:rsidR="00DB493D" w:rsidRPr="0056286A" w:rsidRDefault="00F60841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D695D44" w14:textId="25B0E5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E2BAF59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CF2EBA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E5833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E902D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1EF51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ACED97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551FC0AE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884B5ED" w14:textId="6022D783" w:rsidR="00DB493D" w:rsidRPr="00BD33E5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0070C0"/>
                <w:sz w:val="8"/>
                <w:szCs w:val="8"/>
              </w:rPr>
            </w:pPr>
            <w:proofErr w:type="spellStart"/>
            <w:r w:rsidRPr="00BD33E5">
              <w:rPr>
                <w:rFonts w:ascii="微软雅黑" w:eastAsia="微软雅黑" w:hAnsi="微软雅黑" w:cs="萝莉体"/>
                <w:b/>
                <w:bCs/>
                <w:color w:val="0070C0"/>
                <w:sz w:val="8"/>
                <w:szCs w:val="8"/>
              </w:rPr>
              <w:t>jalr</w:t>
            </w:r>
            <w:proofErr w:type="spellEnd"/>
          </w:p>
        </w:tc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444706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6589AC" w14:textId="7E9CE03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5F52D2" w14:textId="74A10A0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F8F2C5" w14:textId="57141BB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86370D" w14:textId="72139B4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FAAC24" w14:textId="650F3FC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AAA051" w14:textId="30CCCF2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90F746" w14:textId="73CB280F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86B2214" w14:textId="16233824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EE8257" w14:textId="5AF36121" w:rsidR="00DB493D" w:rsidRDefault="00047528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xxx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D84BC0" w14:textId="1A35FBC4" w:rsidR="00DB493D" w:rsidRPr="0056286A" w:rsidRDefault="00F60841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1073774" w14:textId="1DA0EE0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CE71CF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94F99B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15B024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13419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C77ED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59E12A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154222F4" w14:textId="1A222E96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B977E8C" w14:textId="3CE9B3F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-type</w:t>
            </w:r>
          </w:p>
        </w:tc>
        <w:tc>
          <w:tcPr>
            <w:tcW w:w="0" w:type="auto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DDE8DD0" w14:textId="7FCA852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7DF32CF1" w14:textId="75E8F83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75100538" w14:textId="21F10AF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604AF693" w14:textId="3FA7E90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mmediate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/offs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7BB2A1B7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</w:tcPr>
          <w:p w14:paraId="1203C346" w14:textId="0D77338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2478C30" w14:textId="743AE22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</w:tcPr>
          <w:p w14:paraId="33B7C337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</w:tcPr>
          <w:p w14:paraId="1CE864F1" w14:textId="377C398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DD9C87C" w14:textId="082C0C8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6ECF59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01E74A7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5B846FD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6FF359F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0D4A8A8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02C3312C" w14:textId="1DEFA2F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203DF6A8" w14:textId="46EB7F4B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393EBB2" w14:textId="746B984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addi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C5E49A" w14:textId="43E5F6A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2E2DD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7DD713" w14:textId="07C4208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692315" w14:textId="477FD86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1CC485" w14:textId="34C2BF9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mmedi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8FDAB6" w14:textId="13CD875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963839" w14:textId="71116F0D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C980578" w14:textId="637EFEE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EF2E5D" w14:textId="73048782" w:rsidR="00DB493D" w:rsidRDefault="007D1814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D3F5AD" w14:textId="463ADAF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F16BCAF" w14:textId="6E06300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6517B97" w14:textId="39E3268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8AE1FDC" w14:textId="26AD025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776F9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F80E5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927BD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0D557F" w14:textId="7FB0755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5BE706FF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B608D62" w14:textId="6BD18BE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addiu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1CE55B" w14:textId="6006364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2E2DD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97BE88" w14:textId="187CAA6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754583" w14:textId="01A11DB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5E7542" w14:textId="1CFE8E9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mmedi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C54A0E" w14:textId="49590A1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443792" w14:textId="44DE3FB5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914BC1A" w14:textId="602D6DEE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3D878E" w14:textId="281BFE7D" w:rsidR="00DB493D" w:rsidRDefault="007D1814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017585" w14:textId="59DD5CC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B80DFAC" w14:textId="62F4A8E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A11CC76" w14:textId="5A498FD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7DD91D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2F438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3EE80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58987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DDE802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2F9B4AF6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7ECD3E2" w14:textId="53436C5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andi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8959C5" w14:textId="136C047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63738B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1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45BE26" w14:textId="2FED53C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9C7AA4" w14:textId="3EB2B48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7FCD93" w14:textId="68C49FB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mmedi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FE5320" w14:textId="26B4ED4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49E1F2" w14:textId="1D3ED182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06DAB8D" w14:textId="49DF2DC9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6DAE28" w14:textId="29297741" w:rsidR="00DB493D" w:rsidRDefault="00362323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362323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2B1463" w14:textId="428521C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A5B0143" w14:textId="3BA8E3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04C344C" w14:textId="5320D91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67EE9A1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3A9CF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A5B10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8499C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0C5164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40BB1CB0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4A099D6" w14:textId="28C5D445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ri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3A85C1" w14:textId="238B5C7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6F4604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029FCE1" w14:textId="5EA7746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D70D51" w14:textId="592A930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C8737E" w14:textId="5158339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mmedi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037175" w14:textId="2596791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2A4A2F" w14:textId="0DF81809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46CC00F" w14:textId="11EC4832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406F2E" w14:textId="21A19BD5" w:rsidR="00DB493D" w:rsidRDefault="00362323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362323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1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D91650" w14:textId="087316D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B10CC79" w14:textId="783F1A1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E8133AB" w14:textId="2E343B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DA80EB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9907E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D115B7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3ADD6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4D978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569DD4D4" w14:textId="77777777" w:rsidTr="002D6A6C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BF90610" w14:textId="53DE6C4F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ori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6A7AD7" w14:textId="1F1EA31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1F11B3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1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F75AA7" w14:textId="6AD2130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5D9CA0" w14:textId="18309A0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DB0A85" w14:textId="1B92F30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mmedi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2F43F0" w14:textId="4F1AD98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FF7A0A" w14:textId="01BEC067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6F9C6F9" w14:textId="309A6747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D8F744" w14:textId="0D357229" w:rsidR="00DB493D" w:rsidRDefault="002D6A6C" w:rsidP="002D6A6C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2D6A6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375DA8" w14:textId="0A3ACD0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7530351" w14:textId="220CDAE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6B3117F" w14:textId="24DA195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EB2EB2A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86296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F01590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77FC6C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1B7D2C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614D66AB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02BD5F9" w14:textId="2257A8B7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lti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BCA5F8" w14:textId="73D3A83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63738B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0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380651" w14:textId="150992B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57287F" w14:textId="2B4D774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B29C6D" w14:textId="55E4C21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mmedi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27DC8F" w14:textId="25DB7CE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D1BC2C" w14:textId="0DE7EC90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02CB7D4" w14:textId="2E78E2B7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23E4A8" w14:textId="1FA4E7E8" w:rsidR="00DB493D" w:rsidRDefault="00EB7095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EB7095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05EC8A" w14:textId="73F0B38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E9523AC" w14:textId="6780533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A86474B" w14:textId="5E0B525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C69B880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A3BCD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8FF57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C9D2DE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AB5E4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0A0A54FE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09F05AB" w14:textId="77D3F991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sltiu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A9432B" w14:textId="03B4CA0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63738B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01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829E7E" w14:textId="58C7884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070165" w14:textId="79C4F0E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FCBD47A" w14:textId="135A9C3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mmedi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A335AB" w14:textId="471C156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A0676F" w14:textId="156B0C2F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6ACDC60" w14:textId="6E9E4ABD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1A03B3" w14:textId="265CA31F" w:rsidR="00DB493D" w:rsidRDefault="00EB7095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EB7095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F3952A" w14:textId="41CD253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08F1A8F" w14:textId="6AC81C5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CFA7E99" w14:textId="736363E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0D7723A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F0688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E62ED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9F283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D5F44E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662002D3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844E3F3" w14:textId="08419F89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lui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E9A670" w14:textId="6FE5D94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6E7E7F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1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A2E344" w14:textId="2A20A9F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F5739C" w14:textId="25A449C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4C1599" w14:textId="2AAEE38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</w:t>
            </w: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mmedi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E5838B" w14:textId="7991B0D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33E1F7" w14:textId="46BF3693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C707900" w14:textId="49A620B5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6A0914" w14:textId="2C128355" w:rsidR="00DB493D" w:rsidRDefault="00EB7095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EB7095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FB1EC6" w14:textId="558E83F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1DEDEA6" w14:textId="7EBFB7C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E1064A4" w14:textId="46FC252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5F1B55A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FDD07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F342A0C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F3DD1A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A08520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0347299D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90D7273" w14:textId="092BA6C2" w:rsidR="00DB493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8112ED"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  <w:t>lb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EC872F" w14:textId="357E3039" w:rsidR="00DB493D" w:rsidRPr="006E7E7F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F45818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0AF502" w14:textId="61DBE29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ba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662CE3" w14:textId="4A050C7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C287D5" w14:textId="4999BA4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ffs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E1AE5A" w14:textId="1878FAF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4F6A43" w14:textId="309D7487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DAC711F" w14:textId="054196E6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D6A564" w14:textId="17DEB59D" w:rsidR="00DB493D" w:rsidRDefault="00D012E6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D012E6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0961FC" w14:textId="3714B613" w:rsidR="00DB493D" w:rsidRPr="0056286A" w:rsidRDefault="006E5EFB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B7C717F" w14:textId="3DDFFD6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01B2106" w14:textId="522B193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BCEE82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DFC7B1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5FCB36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7A8786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AE001C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2B374069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36EA1CB" w14:textId="3310AE7F" w:rsidR="00DB493D" w:rsidRPr="008112E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</w:pPr>
            <w:proofErr w:type="spellStart"/>
            <w:r w:rsidRPr="008112ED"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  <w:t>lh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41D398" w14:textId="09E353A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E521CE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5F48CF" w14:textId="3C8FD2B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ba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78F7D5" w14:textId="7492A71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C4A11A" w14:textId="39201E0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ffs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65182B" w14:textId="0EFBC7E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B667E5" w14:textId="238C31B1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CBC6F4B" w14:textId="0AC9C78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F71647" w14:textId="0E458C8A" w:rsidR="00DB493D" w:rsidRDefault="00D012E6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D012E6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86CAA1" w14:textId="15DEB23C" w:rsidR="00DB493D" w:rsidRPr="0056286A" w:rsidRDefault="006E5EFB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40673D0" w14:textId="4C0C3DE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695F2D7" w14:textId="1913B82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191FABF" w14:textId="14BE7C6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9C69A1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8D3416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13E75E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9FBD8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3EC92CE4" w14:textId="543D2025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42C5238" w14:textId="14E4B0C2" w:rsidR="00DB493D" w:rsidRPr="008112E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</w:pPr>
            <w:proofErr w:type="spellStart"/>
            <w:r w:rsidRPr="008112ED"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  <w:t>lw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5AD0E3" w14:textId="245DC69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0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B892E7" w14:textId="5EDF859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ba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C8805D" w14:textId="40148BB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8D5E54" w14:textId="6F406BC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ffs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7FA43A" w14:textId="0B4F0DC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32AB71" w14:textId="545B1430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C6C6977" w14:textId="733C7927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2AD22D" w14:textId="1AB458D7" w:rsidR="00DB493D" w:rsidRPr="0056286A" w:rsidRDefault="00D012E6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D012E6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54DD26" w14:textId="109BBA69" w:rsidR="00DB493D" w:rsidRPr="0056286A" w:rsidRDefault="006E5EFB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616E6E0" w14:textId="2334F2D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7A407E7" w14:textId="248CF4E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582E6A0" w14:textId="61DC39D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E37C36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9CA050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CF822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003FA7" w14:textId="21A512D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1B396293" w14:textId="50F2265C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6CBFCEC" w14:textId="5119B0CA" w:rsidR="00DB493D" w:rsidRPr="008112E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</w:pPr>
            <w:proofErr w:type="spellStart"/>
            <w:r w:rsidRPr="008112ED"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  <w:t>lbu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B2B843" w14:textId="756285D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D55CC8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10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29564D" w14:textId="4E86003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ba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BF6686" w14:textId="05C324A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75CC738" w14:textId="2A612ED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ffs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91621D" w14:textId="6944BD0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C9B8F5" w14:textId="45225AD1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4B82CCE" w14:textId="7200B444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031DBB" w14:textId="30E7F17D" w:rsidR="00DB493D" w:rsidRPr="0056286A" w:rsidRDefault="00D012E6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D012E6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20585B" w14:textId="777E2BEE" w:rsidR="00DB493D" w:rsidRPr="0056286A" w:rsidRDefault="006E5EFB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89B96DB" w14:textId="369C7424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3F715FD" w14:textId="4E9D27D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C513A5B" w14:textId="449A57F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C76B0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745DAE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D4F91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B3C350" w14:textId="37C06AF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635DB0C7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A2042A5" w14:textId="64BE49FB" w:rsidR="00DB493D" w:rsidRPr="008112E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</w:pPr>
            <w:proofErr w:type="spellStart"/>
            <w:r w:rsidRPr="008112ED"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  <w:t>lhu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A9BD36" w14:textId="54F78A9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B4A2F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0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CC9178" w14:textId="1581EC8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ba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F55BB2" w14:textId="345C203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3E86F0" w14:textId="4D4D56D1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ffs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CB828C" w14:textId="7413726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9E53C" w14:textId="5202D48C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72BE845" w14:textId="216F7C3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EB2B28" w14:textId="212A0103" w:rsidR="00DB493D" w:rsidRPr="0056286A" w:rsidRDefault="00D012E6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D012E6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DAFE87" w14:textId="3DD3FF10" w:rsidR="00DB493D" w:rsidRPr="0056286A" w:rsidRDefault="006E5EFB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A7A5EC2" w14:textId="380D441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391FB18" w14:textId="12C68EF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25A6731" w14:textId="0E14B75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B0C05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CF0D70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43611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EFD22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721846BE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0B576404" w14:textId="389D8733" w:rsidR="003D20CB" w:rsidRPr="008112ED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</w:pPr>
            <w:r w:rsidRPr="008112ED"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  <w:t>sb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A49B4F" w14:textId="4E14B8DD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B4A2F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1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E705D4" w14:textId="65B09555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ba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D797F2" w14:textId="425DB9E4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4EF324" w14:textId="20B13BC4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ffs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D27450" w14:textId="5CA9242A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AFFD14" w14:textId="51A0E9C8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78CD1B1" w14:textId="20109283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6670DC" w14:textId="0391B412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D012E6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67B0B9" w14:textId="20C93D1A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0667D2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0553C95" w14:textId="22FC918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101EC55" w14:textId="66684BF6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1D4484D" w14:textId="7777777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5A7D88A" w14:textId="7777777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2B0D02" w14:textId="7777777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9EEEA1" w14:textId="7777777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35555B" w14:textId="7777777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3A6A2B06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4175888" w14:textId="0E588134" w:rsidR="003D20CB" w:rsidRPr="008112ED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</w:pPr>
            <w:proofErr w:type="spellStart"/>
            <w:r w:rsidRPr="008112ED"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  <w:t>sh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AC2CDF" w14:textId="2DABA894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1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42748D" w14:textId="5649EA31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ba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7E23B5" w14:textId="6CAA4E29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93C38F" w14:textId="5C857E78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ffs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C22395" w14:textId="48A17AB0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4A54A1" w14:textId="25357F3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D9D7243" w14:textId="36D15E2B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7B7A6C" w14:textId="359870B8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D012E6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6ADEC8" w14:textId="3EC21381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0667D2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C356301" w14:textId="5FAED694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724286F" w14:textId="4A370438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12FE299" w14:textId="7777777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B784D5" w14:textId="7777777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6FC594" w14:textId="7777777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FBB5AE" w14:textId="7777777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7591E0" w14:textId="77777777" w:rsidR="003D20CB" w:rsidRPr="0056286A" w:rsidRDefault="003D20CB" w:rsidP="003D20CB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124CEBD9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C905BA1" w14:textId="4FEB1C9A" w:rsidR="00DB493D" w:rsidRPr="008112E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</w:pPr>
            <w:proofErr w:type="spellStart"/>
            <w:r w:rsidRPr="008112ED">
              <w:rPr>
                <w:rFonts w:ascii="微软雅黑" w:eastAsia="微软雅黑" w:hAnsi="微软雅黑" w:cs="萝莉体"/>
                <w:b/>
                <w:bCs/>
                <w:color w:val="FF0000"/>
                <w:sz w:val="8"/>
                <w:szCs w:val="8"/>
              </w:rPr>
              <w:t>sw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17EE6D" w14:textId="09B513A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10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22BB9D" w14:textId="703C60B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ba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846515" w14:textId="5757978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26745B" w14:textId="565D463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ffs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4ABA00" w14:textId="0FFA349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AFECEB" w14:textId="105E277E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B20B72E" w14:textId="19166267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E9F818" w14:textId="6560C940" w:rsidR="00DB493D" w:rsidRPr="0056286A" w:rsidRDefault="00D012E6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D012E6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FBAB39" w14:textId="6337AFB0" w:rsidR="00DB493D" w:rsidRPr="0056286A" w:rsidRDefault="004A2D1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120484F" w14:textId="4E8E73C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E82EE6B" w14:textId="3BA9A8B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A10297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001520A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B0C194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FF250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3D5F34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7A34E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7F9B153F" w14:textId="19B04026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03875C9A" w14:textId="77777777" w:rsidR="00DB493D" w:rsidRPr="00D5489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2E74B5" w:themeColor="accent5" w:themeShade="BF"/>
                <w:sz w:val="8"/>
                <w:szCs w:val="8"/>
              </w:rPr>
            </w:pPr>
            <w:proofErr w:type="spellStart"/>
            <w:r w:rsidRPr="00D5489D">
              <w:rPr>
                <w:rFonts w:ascii="微软雅黑" w:eastAsia="微软雅黑" w:hAnsi="微软雅黑" w:cs="萝莉体"/>
                <w:b/>
                <w:bCs/>
                <w:color w:val="2E74B5" w:themeColor="accent5" w:themeShade="BF"/>
                <w:sz w:val="8"/>
                <w:szCs w:val="8"/>
              </w:rPr>
              <w:t>beq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F82016" w14:textId="375C94E5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78910D" w14:textId="35710EE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3409AA" w14:textId="09F2411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38256D" w14:textId="34C9C16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ffs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0E9F8F" w14:textId="74A60EC8" w:rsidR="00DB493D" w:rsidRPr="0056286A" w:rsidRDefault="005D2C31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/</w:t>
            </w:r>
            <w:r w:rsidR="00DB493D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6CC658" w14:textId="071DBD55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7748F0E0" w14:textId="71C61DA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6C7408" w14:textId="102206F7" w:rsidR="00DB493D" w:rsidRPr="0056286A" w:rsidRDefault="00523274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23274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BC6EFA" w14:textId="7C66737D" w:rsidR="00DB493D" w:rsidRPr="0056286A" w:rsidRDefault="004A2D1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444DC865" w14:textId="44B8027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770DB0D1" w14:textId="0C07088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A10297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7096F9DF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17571C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DC0F0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A5EA8E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F5B997" w14:textId="64650CB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74E29BCE" w14:textId="36AB89BA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92DE5FC" w14:textId="49ABBF05" w:rsidR="00DB493D" w:rsidRPr="00D5489D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2E74B5" w:themeColor="accent5" w:themeShade="BF"/>
                <w:sz w:val="8"/>
                <w:szCs w:val="8"/>
              </w:rPr>
            </w:pPr>
            <w:proofErr w:type="spellStart"/>
            <w:r w:rsidRPr="00D5489D">
              <w:rPr>
                <w:rFonts w:ascii="微软雅黑" w:eastAsia="微软雅黑" w:hAnsi="微软雅黑" w:cs="萝莉体"/>
                <w:b/>
                <w:bCs/>
                <w:color w:val="2E74B5" w:themeColor="accent5" w:themeShade="BF"/>
                <w:sz w:val="8"/>
                <w:szCs w:val="8"/>
              </w:rPr>
              <w:t>bn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DCD7AE" w14:textId="0A5760F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4AED9A" w14:textId="0282B36B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s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89FA0C" w14:textId="3A77373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rt</w:t>
            </w:r>
          </w:p>
        </w:tc>
        <w:tc>
          <w:tcPr>
            <w:tcW w:w="0" w:type="auto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613156" w14:textId="282BC39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ffse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727561" w14:textId="7C0CB33C" w:rsidR="00DB493D" w:rsidRPr="0056286A" w:rsidRDefault="005D2C31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  <w:r w:rsidR="00976813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/</w:t>
            </w:r>
            <w:r w:rsidR="00DB493D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  <w:r w:rsidR="00976813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94BA6C" w14:textId="1AF50DF8" w:rsidR="00DB493D" w:rsidRPr="0056286A" w:rsidRDefault="00D70AE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2FA06608" w14:textId="569947A5" w:rsidR="00DB493D" w:rsidRPr="0056286A" w:rsidRDefault="00F81538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A87830" w14:textId="0AF1ED8F" w:rsidR="00DB493D" w:rsidRPr="0056286A" w:rsidRDefault="00523274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23274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9AF034" w14:textId="35DC8124" w:rsidR="00DB493D" w:rsidRPr="0056286A" w:rsidRDefault="004A2D10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37771A12" w14:textId="6B12677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F300438" w14:textId="1EC88F73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A242781" w14:textId="0FE74426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AE93BC3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29C525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0C47DC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A6AA5D" w14:textId="5F23F8C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7912663D" w14:textId="77777777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4BBB43EB" w14:textId="3AF58C3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J-typ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6A296D61" w14:textId="7910F2D8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op</w:t>
            </w:r>
          </w:p>
        </w:tc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C7D1F8B" w14:textId="58A8A30D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addres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1D05DB07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</w:tcPr>
          <w:p w14:paraId="6F2C5889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52BADF66" w14:textId="616B5F1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</w:tcPr>
          <w:p w14:paraId="7F1E4950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</w:tcPr>
          <w:p w14:paraId="0AB0DD31" w14:textId="793EF3DC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66193853" w14:textId="6ACE62C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7092B40C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</w:tcPr>
          <w:p w14:paraId="1D59F30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3E2F6A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751CE69D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70C80A98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vAlign w:val="center"/>
          </w:tcPr>
          <w:p w14:paraId="454B6945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2C3AEAD5" w14:textId="4E811E6A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7B8B0A71" w14:textId="77777777" w:rsidR="00DB493D" w:rsidRPr="00BD33E5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0070C0"/>
                <w:sz w:val="8"/>
                <w:szCs w:val="8"/>
              </w:rPr>
            </w:pPr>
            <w:r w:rsidRPr="00BD33E5">
              <w:rPr>
                <w:rFonts w:ascii="微软雅黑" w:eastAsia="微软雅黑" w:hAnsi="微软雅黑" w:cs="萝莉体"/>
                <w:b/>
                <w:bCs/>
                <w:color w:val="0070C0"/>
                <w:sz w:val="8"/>
                <w:szCs w:val="8"/>
              </w:rPr>
              <w:t>j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1C9B4C" w14:textId="70D63C3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010</w:t>
            </w:r>
          </w:p>
        </w:tc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013DED" w14:textId="473EE1C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E8436F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nstr_index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C120EE" w14:textId="3701877E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A211C8" w14:textId="6942EAA4" w:rsidR="00DB493D" w:rsidRPr="0056286A" w:rsidRDefault="008267AC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00DCE322" w14:textId="2C2468D6" w:rsidR="00DB493D" w:rsidRPr="0056286A" w:rsidRDefault="008267AC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70DC19" w14:textId="323D8E35" w:rsidR="00DB493D" w:rsidRPr="0056286A" w:rsidRDefault="00523274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23274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xxx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A1968F" w14:textId="3F5044B7" w:rsidR="00DB493D" w:rsidRPr="0056286A" w:rsidRDefault="00745B73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35023EEF" w14:textId="0FAD2CE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3235176A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7E631B58" w14:textId="6B15D182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DF879B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6BE49F1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128F7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78AFFC" w14:textId="77B77BBA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  <w:tr w:rsidR="00B94BB0" w:rsidRPr="00823683" w14:paraId="62001E98" w14:textId="13042A78" w:rsidTr="000F74BD">
        <w:trPr>
          <w:trHeight w:val="113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6B4FCA4A" w14:textId="77777777" w:rsidR="00DB493D" w:rsidRPr="00BD33E5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color w:val="0070C0"/>
                <w:sz w:val="8"/>
                <w:szCs w:val="8"/>
              </w:rPr>
            </w:pPr>
            <w:proofErr w:type="spellStart"/>
            <w:r w:rsidRPr="00BD33E5">
              <w:rPr>
                <w:rFonts w:ascii="微软雅黑" w:eastAsia="微软雅黑" w:hAnsi="微软雅黑" w:cs="萝莉体"/>
                <w:b/>
                <w:bCs/>
                <w:color w:val="0070C0"/>
                <w:sz w:val="8"/>
                <w:szCs w:val="8"/>
              </w:rPr>
              <w:t>jal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F105BB6" w14:textId="5A21B9F9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FC0E40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00100</w:t>
            </w:r>
          </w:p>
        </w:tc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DDB606" w14:textId="7D8F0BAF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E8436F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instr_index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41F22D" w14:textId="36CF554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56B6A5" w14:textId="4CB9881D" w:rsidR="00DB493D" w:rsidRPr="0056286A" w:rsidRDefault="008267AC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1CC397F5" w14:textId="02B3339E" w:rsidR="00DB493D" w:rsidRPr="0056286A" w:rsidRDefault="008267AC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F1F921" w14:textId="492A09C5" w:rsidR="00DB493D" w:rsidRDefault="00523274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proofErr w:type="spellStart"/>
            <w:r w:rsidRPr="00523274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xxx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40214E" w14:textId="0F530A2C" w:rsidR="00DB493D" w:rsidRDefault="00745B73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8267AC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16A9434F" w14:textId="4E4F0437" w:rsidR="00DB493D" w:rsidRPr="0056286A" w:rsidRDefault="00CE13DF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PC+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7687F51A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2E7F9920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  <w:r w:rsidRPr="0056286A"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  <w:t>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4C1774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0EE9A2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028D5A" w14:textId="77777777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DE01DB" w14:textId="4415F270" w:rsidR="00DB493D" w:rsidRPr="0056286A" w:rsidRDefault="00DB493D" w:rsidP="008E1ECE">
            <w:pPr>
              <w:spacing w:line="240" w:lineRule="auto"/>
              <w:jc w:val="center"/>
              <w:rPr>
                <w:rFonts w:ascii="微软雅黑" w:eastAsia="微软雅黑" w:hAnsi="微软雅黑" w:cs="萝莉体"/>
                <w:b/>
                <w:bCs/>
                <w:sz w:val="8"/>
                <w:szCs w:val="8"/>
              </w:rPr>
            </w:pPr>
          </w:p>
        </w:tc>
      </w:tr>
    </w:tbl>
    <w:p w14:paraId="6B564D38" w14:textId="3C0B90CD" w:rsidR="00D022B6" w:rsidRPr="00823683" w:rsidRDefault="00D022B6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1425B44A" w14:textId="0F754732" w:rsidR="00C46453" w:rsidRPr="00823683" w:rsidRDefault="00C23D3A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  <w:r w:rsidRPr="00823683">
        <w:rPr>
          <w:rFonts w:ascii="微软雅黑" w:eastAsia="微软雅黑" w:hAnsi="微软雅黑" w:cs="萝莉体"/>
          <w:noProof/>
          <w:sz w:val="20"/>
          <w:szCs w:val="20"/>
        </w:rPr>
        <w:lastRenderedPageBreak/>
        <w:drawing>
          <wp:inline distT="0" distB="0" distL="0" distR="0" wp14:anchorId="2139113F" wp14:editId="552D53F3">
            <wp:extent cx="5612130" cy="2012315"/>
            <wp:effectExtent l="0" t="0" r="7620" b="6985"/>
            <wp:docPr id="1" name="图片 1" descr="Organization of Computer Systems: Processor &amp; Datapa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rganization of Computer Systems: Processor &amp; Datapath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1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30098" w14:textId="77777777" w:rsidR="000C777E" w:rsidRPr="00823683" w:rsidRDefault="000C777E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0"/>
        <w:gridCol w:w="1088"/>
        <w:gridCol w:w="941"/>
        <w:gridCol w:w="1702"/>
        <w:gridCol w:w="1480"/>
      </w:tblGrid>
      <w:tr w:rsidR="000C777E" w:rsidRPr="00823683" w14:paraId="34844390" w14:textId="77777777" w:rsidTr="000C777E"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68B2E83" w14:textId="77777777" w:rsidR="000C777E" w:rsidRPr="00823683" w:rsidRDefault="000C777E" w:rsidP="00DD5A58">
            <w:pPr>
              <w:spacing w:line="240" w:lineRule="auto"/>
              <w:jc w:val="center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ALU Control</w:t>
            </w:r>
          </w:p>
        </w:tc>
      </w:tr>
      <w:tr w:rsidR="000C777E" w:rsidRPr="00823683" w14:paraId="4135B526" w14:textId="77777777" w:rsidTr="000C777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120BB56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ALU o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FBFABC7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Func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72DF3D2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proofErr w:type="spellStart"/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ALUcnt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8EF82F3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ALU Oper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77F7EF2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Instruction</w:t>
            </w:r>
          </w:p>
        </w:tc>
      </w:tr>
      <w:tr w:rsidR="000C777E" w:rsidRPr="00823683" w14:paraId="660015E4" w14:textId="77777777" w:rsidTr="000C777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473453A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533946B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proofErr w:type="spellStart"/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xxxx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6D1983F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1CA9EBF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AD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3538FAF3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proofErr w:type="spellStart"/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Addi,lw,sw</w:t>
            </w:r>
            <w:proofErr w:type="spellEnd"/>
          </w:p>
        </w:tc>
      </w:tr>
      <w:tr w:rsidR="000C777E" w:rsidRPr="00823683" w14:paraId="282550CA" w14:textId="77777777" w:rsidTr="000C777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C54AEF6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7C8D2C2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proofErr w:type="spellStart"/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xxxx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E4A2993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E29E914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SUB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8DFAE0F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BEQ</w:t>
            </w:r>
          </w:p>
        </w:tc>
      </w:tr>
      <w:tr w:rsidR="000C777E" w:rsidRPr="00823683" w14:paraId="2EF4E9B6" w14:textId="77777777" w:rsidTr="000C777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3A9918F8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E5FB5CB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8CDDC19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C81A37D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AD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469EEA4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R-type: ADD</w:t>
            </w:r>
          </w:p>
        </w:tc>
      </w:tr>
      <w:tr w:rsidR="000C777E" w:rsidRPr="00823683" w14:paraId="07EA3AAC" w14:textId="77777777" w:rsidTr="000C777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4B6C6AF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2F0D9B3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CDC95BA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568B10C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SUB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C5D0735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R-type: sub</w:t>
            </w:r>
          </w:p>
        </w:tc>
      </w:tr>
      <w:tr w:rsidR="000C777E" w:rsidRPr="00823683" w14:paraId="3A791801" w14:textId="77777777" w:rsidTr="000C777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3FD997B9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99E79BD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FB0FFDB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7454573C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AN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2A3A18A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R-type: AND</w:t>
            </w:r>
          </w:p>
        </w:tc>
      </w:tr>
      <w:tr w:rsidR="000C777E" w:rsidRPr="00823683" w14:paraId="55A27BCB" w14:textId="77777777" w:rsidTr="000C777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29AB547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429599C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15F6FF8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1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5573CB6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O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4EC0CDC2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R-type: OR</w:t>
            </w:r>
          </w:p>
        </w:tc>
      </w:tr>
      <w:tr w:rsidR="000C777E" w:rsidRPr="00823683" w14:paraId="6666EB7E" w14:textId="77777777" w:rsidTr="000C777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573FF4D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E15FDAB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0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CB17B04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0FC8FF87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proofErr w:type="spellStart"/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slt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CFFA4ED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 xml:space="preserve">R-type: </w:t>
            </w:r>
            <w:proofErr w:type="spellStart"/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slt</w:t>
            </w:r>
            <w:proofErr w:type="spellEnd"/>
          </w:p>
        </w:tc>
      </w:tr>
      <w:tr w:rsidR="000C777E" w:rsidRPr="00823683" w14:paraId="692B1B66" w14:textId="77777777" w:rsidTr="000C777E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156520FC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63AF1FB6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proofErr w:type="spellStart"/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xxxxxx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06083D9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21AF09E7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proofErr w:type="spellStart"/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slt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5" w:type="dxa"/>
              <w:bottom w:w="0" w:type="dxa"/>
              <w:right w:w="105" w:type="dxa"/>
            </w:tcMar>
            <w:hideMark/>
          </w:tcPr>
          <w:p w14:paraId="531BB63D" w14:textId="77777777" w:rsidR="000C777E" w:rsidRPr="00823683" w:rsidRDefault="000C777E" w:rsidP="00DD5A58">
            <w:pPr>
              <w:spacing w:line="240" w:lineRule="auto"/>
              <w:rPr>
                <w:rFonts w:ascii="微软雅黑" w:eastAsia="微软雅黑" w:hAnsi="微软雅黑" w:cs="萝莉体"/>
                <w:sz w:val="20"/>
                <w:szCs w:val="20"/>
              </w:rPr>
            </w:pPr>
            <w:proofErr w:type="spellStart"/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i</w:t>
            </w:r>
            <w:proofErr w:type="spellEnd"/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 xml:space="preserve">-type: </w:t>
            </w:r>
            <w:proofErr w:type="spellStart"/>
            <w:r w:rsidRPr="00823683">
              <w:rPr>
                <w:rFonts w:ascii="微软雅黑" w:eastAsia="微软雅黑" w:hAnsi="微软雅黑" w:cs="萝莉体"/>
                <w:b/>
                <w:bCs/>
                <w:sz w:val="20"/>
                <w:szCs w:val="20"/>
              </w:rPr>
              <w:t>slti</w:t>
            </w:r>
            <w:proofErr w:type="spellEnd"/>
          </w:p>
        </w:tc>
      </w:tr>
    </w:tbl>
    <w:p w14:paraId="3BE7A2FC" w14:textId="77777777" w:rsidR="000C777E" w:rsidRPr="00823683" w:rsidRDefault="000C777E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p w14:paraId="7417BC5C" w14:textId="77777777" w:rsidR="00794A26" w:rsidRPr="00823683" w:rsidRDefault="00794A26" w:rsidP="00DD5A58">
      <w:pPr>
        <w:spacing w:line="240" w:lineRule="auto"/>
        <w:rPr>
          <w:rFonts w:ascii="微软雅黑" w:eastAsia="微软雅黑" w:hAnsi="微软雅黑" w:cs="萝莉体"/>
          <w:sz w:val="20"/>
          <w:szCs w:val="20"/>
        </w:rPr>
      </w:pPr>
    </w:p>
    <w:sectPr w:rsidR="00794A26" w:rsidRPr="00823683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萝莉体">
    <w:panose1 w:val="02000500000000000000"/>
    <w:charset w:val="86"/>
    <w:family w:val="auto"/>
    <w:pitch w:val="variable"/>
    <w:sig w:usb0="F7FFAFFF" w:usb1="D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C45248"/>
    <w:multiLevelType w:val="multilevel"/>
    <w:tmpl w:val="A6F2F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4EF3433"/>
    <w:multiLevelType w:val="hybridMultilevel"/>
    <w:tmpl w:val="948EB2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FAE187B"/>
    <w:multiLevelType w:val="hybridMultilevel"/>
    <w:tmpl w:val="AD6A3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7416132">
    <w:abstractNumId w:val="0"/>
  </w:num>
  <w:num w:numId="2" w16cid:durableId="754400316">
    <w:abstractNumId w:val="2"/>
  </w:num>
  <w:num w:numId="3" w16cid:durableId="18567228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wMDUwNrIwNrY0NjNV0lEKTi0uzszPAykwrgUAPxyPiiwAAAA="/>
  </w:docVars>
  <w:rsids>
    <w:rsidRoot w:val="005D2379"/>
    <w:rsid w:val="0002209F"/>
    <w:rsid w:val="0002633C"/>
    <w:rsid w:val="00035687"/>
    <w:rsid w:val="0004141A"/>
    <w:rsid w:val="00047528"/>
    <w:rsid w:val="00051A43"/>
    <w:rsid w:val="00056AA9"/>
    <w:rsid w:val="00056D5B"/>
    <w:rsid w:val="00063723"/>
    <w:rsid w:val="0007603B"/>
    <w:rsid w:val="000908A0"/>
    <w:rsid w:val="00095B96"/>
    <w:rsid w:val="000A0D27"/>
    <w:rsid w:val="000A76E4"/>
    <w:rsid w:val="000C2380"/>
    <w:rsid w:val="000C777E"/>
    <w:rsid w:val="000D37F1"/>
    <w:rsid w:val="000F056E"/>
    <w:rsid w:val="000F21B5"/>
    <w:rsid w:val="000F30C9"/>
    <w:rsid w:val="000F74BD"/>
    <w:rsid w:val="0012453A"/>
    <w:rsid w:val="00131CA4"/>
    <w:rsid w:val="00134729"/>
    <w:rsid w:val="001437BE"/>
    <w:rsid w:val="00144E3B"/>
    <w:rsid w:val="001500A0"/>
    <w:rsid w:val="0015179B"/>
    <w:rsid w:val="00160232"/>
    <w:rsid w:val="00174921"/>
    <w:rsid w:val="00191DC2"/>
    <w:rsid w:val="00192EBB"/>
    <w:rsid w:val="00194015"/>
    <w:rsid w:val="001B0CF1"/>
    <w:rsid w:val="001B428A"/>
    <w:rsid w:val="001B456B"/>
    <w:rsid w:val="001B4B06"/>
    <w:rsid w:val="001C379D"/>
    <w:rsid w:val="001D452E"/>
    <w:rsid w:val="001D78CD"/>
    <w:rsid w:val="001E0FE8"/>
    <w:rsid w:val="001E155B"/>
    <w:rsid w:val="001E3299"/>
    <w:rsid w:val="001E78A0"/>
    <w:rsid w:val="001F11B3"/>
    <w:rsid w:val="001F1571"/>
    <w:rsid w:val="002002BC"/>
    <w:rsid w:val="00200BA9"/>
    <w:rsid w:val="002205B0"/>
    <w:rsid w:val="00270098"/>
    <w:rsid w:val="0027099F"/>
    <w:rsid w:val="002714FA"/>
    <w:rsid w:val="00277B61"/>
    <w:rsid w:val="00287756"/>
    <w:rsid w:val="00292C53"/>
    <w:rsid w:val="002A50DE"/>
    <w:rsid w:val="002A5A15"/>
    <w:rsid w:val="002B18F9"/>
    <w:rsid w:val="002B6A6C"/>
    <w:rsid w:val="002C763E"/>
    <w:rsid w:val="002C79EA"/>
    <w:rsid w:val="002D54E8"/>
    <w:rsid w:val="002D6A6C"/>
    <w:rsid w:val="002E11D9"/>
    <w:rsid w:val="002E2DDC"/>
    <w:rsid w:val="003047A9"/>
    <w:rsid w:val="00305F7E"/>
    <w:rsid w:val="00306254"/>
    <w:rsid w:val="003152A5"/>
    <w:rsid w:val="0031616C"/>
    <w:rsid w:val="00316744"/>
    <w:rsid w:val="00327B6E"/>
    <w:rsid w:val="00340D75"/>
    <w:rsid w:val="00341938"/>
    <w:rsid w:val="0034209F"/>
    <w:rsid w:val="003523E9"/>
    <w:rsid w:val="00361210"/>
    <w:rsid w:val="00362323"/>
    <w:rsid w:val="00377A0D"/>
    <w:rsid w:val="00385895"/>
    <w:rsid w:val="00387443"/>
    <w:rsid w:val="00393904"/>
    <w:rsid w:val="00397112"/>
    <w:rsid w:val="003A274E"/>
    <w:rsid w:val="003A390E"/>
    <w:rsid w:val="003C3AC2"/>
    <w:rsid w:val="003D1A6B"/>
    <w:rsid w:val="003D20CB"/>
    <w:rsid w:val="003D25E1"/>
    <w:rsid w:val="003E225A"/>
    <w:rsid w:val="003F7F17"/>
    <w:rsid w:val="00406006"/>
    <w:rsid w:val="00406F3E"/>
    <w:rsid w:val="00411FAC"/>
    <w:rsid w:val="00413DDF"/>
    <w:rsid w:val="00415979"/>
    <w:rsid w:val="00427559"/>
    <w:rsid w:val="004313A2"/>
    <w:rsid w:val="0043329A"/>
    <w:rsid w:val="00434DD7"/>
    <w:rsid w:val="004465F8"/>
    <w:rsid w:val="00462670"/>
    <w:rsid w:val="00463E45"/>
    <w:rsid w:val="00482EB1"/>
    <w:rsid w:val="00495D5E"/>
    <w:rsid w:val="004A070D"/>
    <w:rsid w:val="004A2D10"/>
    <w:rsid w:val="004A371A"/>
    <w:rsid w:val="004B26EB"/>
    <w:rsid w:val="004C04F0"/>
    <w:rsid w:val="004C3307"/>
    <w:rsid w:val="004D33FE"/>
    <w:rsid w:val="004D58F7"/>
    <w:rsid w:val="004E37B8"/>
    <w:rsid w:val="005014CF"/>
    <w:rsid w:val="00503C9F"/>
    <w:rsid w:val="00503D7F"/>
    <w:rsid w:val="00507A01"/>
    <w:rsid w:val="00515DED"/>
    <w:rsid w:val="00521240"/>
    <w:rsid w:val="00523274"/>
    <w:rsid w:val="00530AC4"/>
    <w:rsid w:val="00534E5C"/>
    <w:rsid w:val="0053725B"/>
    <w:rsid w:val="005443DA"/>
    <w:rsid w:val="00544F31"/>
    <w:rsid w:val="0056286A"/>
    <w:rsid w:val="005666F3"/>
    <w:rsid w:val="00570153"/>
    <w:rsid w:val="00580EE5"/>
    <w:rsid w:val="00594701"/>
    <w:rsid w:val="00597AD2"/>
    <w:rsid w:val="005A4B5E"/>
    <w:rsid w:val="005B1A8A"/>
    <w:rsid w:val="005B4A2F"/>
    <w:rsid w:val="005C021E"/>
    <w:rsid w:val="005C373E"/>
    <w:rsid w:val="005D2379"/>
    <w:rsid w:val="005D2C31"/>
    <w:rsid w:val="005E0217"/>
    <w:rsid w:val="005F4B5D"/>
    <w:rsid w:val="00601BC2"/>
    <w:rsid w:val="00603BDF"/>
    <w:rsid w:val="006136DD"/>
    <w:rsid w:val="006169F2"/>
    <w:rsid w:val="0063738B"/>
    <w:rsid w:val="00642AA5"/>
    <w:rsid w:val="0065414E"/>
    <w:rsid w:val="00660031"/>
    <w:rsid w:val="0067797A"/>
    <w:rsid w:val="00680F6A"/>
    <w:rsid w:val="00683CB1"/>
    <w:rsid w:val="006A1F73"/>
    <w:rsid w:val="006A68FA"/>
    <w:rsid w:val="006A72AA"/>
    <w:rsid w:val="006B26D8"/>
    <w:rsid w:val="006B59C5"/>
    <w:rsid w:val="006D3F27"/>
    <w:rsid w:val="006D7177"/>
    <w:rsid w:val="006E3372"/>
    <w:rsid w:val="006E5EFB"/>
    <w:rsid w:val="006E664C"/>
    <w:rsid w:val="006E7E7F"/>
    <w:rsid w:val="006F199B"/>
    <w:rsid w:val="006F4604"/>
    <w:rsid w:val="00726357"/>
    <w:rsid w:val="00727CE8"/>
    <w:rsid w:val="00737A2D"/>
    <w:rsid w:val="00745B73"/>
    <w:rsid w:val="0074760C"/>
    <w:rsid w:val="00756D2F"/>
    <w:rsid w:val="007573CD"/>
    <w:rsid w:val="00761FD1"/>
    <w:rsid w:val="0076492D"/>
    <w:rsid w:val="00794A26"/>
    <w:rsid w:val="007B6BA9"/>
    <w:rsid w:val="007D1814"/>
    <w:rsid w:val="007F02CE"/>
    <w:rsid w:val="007F47CC"/>
    <w:rsid w:val="007F4E07"/>
    <w:rsid w:val="007F6B7B"/>
    <w:rsid w:val="008036D6"/>
    <w:rsid w:val="00803AEE"/>
    <w:rsid w:val="008068F7"/>
    <w:rsid w:val="00807369"/>
    <w:rsid w:val="008112ED"/>
    <w:rsid w:val="008166B7"/>
    <w:rsid w:val="0082190D"/>
    <w:rsid w:val="00823683"/>
    <w:rsid w:val="008267AC"/>
    <w:rsid w:val="00836043"/>
    <w:rsid w:val="00837A1C"/>
    <w:rsid w:val="00843A34"/>
    <w:rsid w:val="00843C47"/>
    <w:rsid w:val="008472A0"/>
    <w:rsid w:val="0085396D"/>
    <w:rsid w:val="0085689C"/>
    <w:rsid w:val="00890A81"/>
    <w:rsid w:val="008A3725"/>
    <w:rsid w:val="008B0F73"/>
    <w:rsid w:val="008B7F01"/>
    <w:rsid w:val="008D4847"/>
    <w:rsid w:val="008E1ECE"/>
    <w:rsid w:val="008E6F0B"/>
    <w:rsid w:val="008F4C7A"/>
    <w:rsid w:val="008F6ACD"/>
    <w:rsid w:val="008F78BE"/>
    <w:rsid w:val="00912920"/>
    <w:rsid w:val="0091345C"/>
    <w:rsid w:val="00921935"/>
    <w:rsid w:val="009246FA"/>
    <w:rsid w:val="009266AD"/>
    <w:rsid w:val="00934738"/>
    <w:rsid w:val="00946458"/>
    <w:rsid w:val="0095120B"/>
    <w:rsid w:val="009524D4"/>
    <w:rsid w:val="00972D7D"/>
    <w:rsid w:val="00975686"/>
    <w:rsid w:val="00976813"/>
    <w:rsid w:val="00993962"/>
    <w:rsid w:val="009A2B6D"/>
    <w:rsid w:val="009C3AC9"/>
    <w:rsid w:val="009D5B0E"/>
    <w:rsid w:val="009D6948"/>
    <w:rsid w:val="009F5987"/>
    <w:rsid w:val="00A10297"/>
    <w:rsid w:val="00A174C1"/>
    <w:rsid w:val="00A26EA8"/>
    <w:rsid w:val="00A32E15"/>
    <w:rsid w:val="00A444C1"/>
    <w:rsid w:val="00A804BE"/>
    <w:rsid w:val="00A87C04"/>
    <w:rsid w:val="00A91B84"/>
    <w:rsid w:val="00AA48FA"/>
    <w:rsid w:val="00AB0C40"/>
    <w:rsid w:val="00AC3675"/>
    <w:rsid w:val="00AD528F"/>
    <w:rsid w:val="00AD673C"/>
    <w:rsid w:val="00AE5869"/>
    <w:rsid w:val="00B03B92"/>
    <w:rsid w:val="00B04567"/>
    <w:rsid w:val="00B06EBE"/>
    <w:rsid w:val="00B22015"/>
    <w:rsid w:val="00B320B9"/>
    <w:rsid w:val="00B43863"/>
    <w:rsid w:val="00B50BD8"/>
    <w:rsid w:val="00B523E8"/>
    <w:rsid w:val="00B533D4"/>
    <w:rsid w:val="00B53D37"/>
    <w:rsid w:val="00B5556E"/>
    <w:rsid w:val="00B701A2"/>
    <w:rsid w:val="00B74C28"/>
    <w:rsid w:val="00B76EC7"/>
    <w:rsid w:val="00B87CAD"/>
    <w:rsid w:val="00B94BB0"/>
    <w:rsid w:val="00B97EB0"/>
    <w:rsid w:val="00BA3C84"/>
    <w:rsid w:val="00BB625D"/>
    <w:rsid w:val="00BB6F28"/>
    <w:rsid w:val="00BC0EE4"/>
    <w:rsid w:val="00BC3FA9"/>
    <w:rsid w:val="00BC7413"/>
    <w:rsid w:val="00BD0DF9"/>
    <w:rsid w:val="00BD33E5"/>
    <w:rsid w:val="00BE08AC"/>
    <w:rsid w:val="00BE09D5"/>
    <w:rsid w:val="00BE7142"/>
    <w:rsid w:val="00C10ECD"/>
    <w:rsid w:val="00C20D88"/>
    <w:rsid w:val="00C23D3A"/>
    <w:rsid w:val="00C419C8"/>
    <w:rsid w:val="00C44744"/>
    <w:rsid w:val="00C46453"/>
    <w:rsid w:val="00C469CA"/>
    <w:rsid w:val="00C5049A"/>
    <w:rsid w:val="00C528B0"/>
    <w:rsid w:val="00C56CA3"/>
    <w:rsid w:val="00C65DFE"/>
    <w:rsid w:val="00C67559"/>
    <w:rsid w:val="00C85F36"/>
    <w:rsid w:val="00C864AF"/>
    <w:rsid w:val="00CB0BE4"/>
    <w:rsid w:val="00CC199B"/>
    <w:rsid w:val="00CC43FC"/>
    <w:rsid w:val="00CD55F0"/>
    <w:rsid w:val="00CE13DF"/>
    <w:rsid w:val="00CF2631"/>
    <w:rsid w:val="00CF597E"/>
    <w:rsid w:val="00D012E6"/>
    <w:rsid w:val="00D022B6"/>
    <w:rsid w:val="00D11D48"/>
    <w:rsid w:val="00D1476A"/>
    <w:rsid w:val="00D163D5"/>
    <w:rsid w:val="00D2086F"/>
    <w:rsid w:val="00D23C99"/>
    <w:rsid w:val="00D4243B"/>
    <w:rsid w:val="00D50DF3"/>
    <w:rsid w:val="00D511CA"/>
    <w:rsid w:val="00D5489D"/>
    <w:rsid w:val="00D55CC8"/>
    <w:rsid w:val="00D70AE0"/>
    <w:rsid w:val="00D800C3"/>
    <w:rsid w:val="00DA3C3D"/>
    <w:rsid w:val="00DB493D"/>
    <w:rsid w:val="00DC01AF"/>
    <w:rsid w:val="00DD1BFE"/>
    <w:rsid w:val="00DD5A58"/>
    <w:rsid w:val="00E04476"/>
    <w:rsid w:val="00E521CE"/>
    <w:rsid w:val="00E54341"/>
    <w:rsid w:val="00E672C7"/>
    <w:rsid w:val="00E73456"/>
    <w:rsid w:val="00E8436F"/>
    <w:rsid w:val="00E86BE3"/>
    <w:rsid w:val="00E87D50"/>
    <w:rsid w:val="00E94514"/>
    <w:rsid w:val="00E94ABA"/>
    <w:rsid w:val="00EA5CDA"/>
    <w:rsid w:val="00EB7095"/>
    <w:rsid w:val="00EC1EFF"/>
    <w:rsid w:val="00ED0B23"/>
    <w:rsid w:val="00EF6F70"/>
    <w:rsid w:val="00F05D96"/>
    <w:rsid w:val="00F22C8A"/>
    <w:rsid w:val="00F43305"/>
    <w:rsid w:val="00F45818"/>
    <w:rsid w:val="00F54FD4"/>
    <w:rsid w:val="00F5567D"/>
    <w:rsid w:val="00F5619C"/>
    <w:rsid w:val="00F60841"/>
    <w:rsid w:val="00F61E8C"/>
    <w:rsid w:val="00F6376F"/>
    <w:rsid w:val="00F642D5"/>
    <w:rsid w:val="00F77552"/>
    <w:rsid w:val="00F778CA"/>
    <w:rsid w:val="00F81538"/>
    <w:rsid w:val="00F823E2"/>
    <w:rsid w:val="00F870BD"/>
    <w:rsid w:val="00F93F88"/>
    <w:rsid w:val="00FA7927"/>
    <w:rsid w:val="00FB2CEA"/>
    <w:rsid w:val="00FC02AA"/>
    <w:rsid w:val="00FC0E40"/>
    <w:rsid w:val="00FC2E98"/>
    <w:rsid w:val="00FC32BE"/>
    <w:rsid w:val="00FD19AD"/>
    <w:rsid w:val="00FD5E90"/>
    <w:rsid w:val="00FF0B46"/>
    <w:rsid w:val="00FF1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73E85"/>
  <w15:chartTrackingRefBased/>
  <w15:docId w15:val="{C36F1C95-C57D-417A-8882-2FF3D6ADB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00" w:afterAutospacing="1" w:line="10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600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447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74921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095B96"/>
    <w:rPr>
      <w:color w:val="0000FF"/>
      <w:u w:val="single"/>
    </w:rPr>
  </w:style>
  <w:style w:type="table" w:styleId="3-1">
    <w:name w:val="Grid Table 3 Accent 1"/>
    <w:basedOn w:val="a1"/>
    <w:uiPriority w:val="48"/>
    <w:rsid w:val="008B0F7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2-1">
    <w:name w:val="Grid Table 2 Accent 1"/>
    <w:basedOn w:val="a1"/>
    <w:uiPriority w:val="47"/>
    <w:rsid w:val="008B0F73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0738">
          <w:marLeft w:val="3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095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79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219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78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248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9583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715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88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57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4077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516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0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1889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571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551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750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223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437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51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175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14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4626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143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463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875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029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577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19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053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01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468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3168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637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214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727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3669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953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246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662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920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752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563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878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484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319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2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6079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571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2277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8331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399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519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798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916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85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221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4029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36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893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33391">
          <w:marLeft w:val="14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89096">
          <w:marLeft w:val="14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8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26199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06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3795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501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1713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2317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450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265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2043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729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56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650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8172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719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9755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6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623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97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65925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495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91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94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24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93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22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146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468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57311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770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72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525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779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7010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163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878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074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34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866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995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674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42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885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261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708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9171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17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177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082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34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784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391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186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8520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641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057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0219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7426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463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1158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66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1280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7730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280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568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880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792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2783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1706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56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12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2156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8625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69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252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12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449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088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02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3323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226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121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684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91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049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94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9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898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63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6455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788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676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967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707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691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3223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27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08813">
          <w:marLeft w:val="3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864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389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0173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976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405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799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770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505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218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424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1303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679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654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76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3774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953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59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1216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2893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778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9053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798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936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640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8806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1521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507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05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116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9001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059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2364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915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0407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260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246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785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6973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7311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466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775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5478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1707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492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1020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9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74373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322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265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8347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72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6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467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4578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66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261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222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4327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8038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569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761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651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541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210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299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228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380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917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856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903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685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383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130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844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9883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493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437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239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4688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610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31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249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797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804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096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989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478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911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234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2041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918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3967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477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75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633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80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6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35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696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2037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6409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737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4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1947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0103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837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574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578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74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809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20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11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60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07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906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646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044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6703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967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924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92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221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405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3046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516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315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985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04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928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7762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813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694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666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6148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105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64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16219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432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382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44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290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6389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0764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911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14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8977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2400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237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85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071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115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138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160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74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4060">
          <w:marLeft w:val="14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74355">
          <w:marLeft w:val="144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1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gif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04</TotalTime>
  <Pages>14</Pages>
  <Words>696</Words>
  <Characters>3968</Characters>
  <Application>Microsoft Office Word</Application>
  <DocSecurity>0</DocSecurity>
  <Lines>33</Lines>
  <Paragraphs>9</Paragraphs>
  <ScaleCrop>false</ScaleCrop>
  <Company/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蔵　伝来</dc:creator>
  <cp:keywords/>
  <dc:description/>
  <cp:lastModifiedBy>蔵　伝来</cp:lastModifiedBy>
  <cp:revision>329</cp:revision>
  <dcterms:created xsi:type="dcterms:W3CDTF">2022-12-21T06:28:00Z</dcterms:created>
  <dcterms:modified xsi:type="dcterms:W3CDTF">2023-03-15T09:41:00Z</dcterms:modified>
</cp:coreProperties>
</file>